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5797C" w14:textId="646372CC" w:rsidR="00DE304E" w:rsidRPr="00F16C72" w:rsidRDefault="0005013A" w:rsidP="00F16C72">
      <w:pPr>
        <w:pStyle w:val="01TitleSodhkosh"/>
      </w:pPr>
      <w:r w:rsidRPr="0005013A">
        <w:t>Love And Longing In Pablo Neruda’s Poetry</w:t>
      </w:r>
    </w:p>
    <w:p w14:paraId="1EC27ABE" w14:textId="77777777" w:rsidR="00DE304E" w:rsidRPr="00E5219C" w:rsidRDefault="00DE304E" w:rsidP="004B0595">
      <w:pPr>
        <w:spacing w:line="132" w:lineRule="auto"/>
      </w:pPr>
    </w:p>
    <w:p w14:paraId="25EB85B2" w14:textId="32F70FDD" w:rsidR="00DE304E" w:rsidRPr="0039016B" w:rsidRDefault="0005013A" w:rsidP="0039016B">
      <w:pPr>
        <w:pStyle w:val="02AuthorName"/>
      </w:pPr>
      <w:r w:rsidRPr="0005013A">
        <w:t>Sundari Irengbam</w:t>
      </w:r>
      <w:r w:rsidR="00734092">
        <w:t xml:space="preserve"> </w:t>
      </w:r>
      <w:r w:rsidR="00734092" w:rsidRPr="00734092">
        <w:rPr>
          <w:color w:val="00B0F0"/>
          <w:vertAlign w:val="superscript"/>
        </w:rPr>
        <w:t>1</w:t>
      </w:r>
      <w:r w:rsidR="004F71CE" w:rsidRPr="0039016B">
        <w:rPr>
          <w:noProof/>
          <w:lang w:val="en-IN" w:eastAsia="en-IN"/>
        </w:rPr>
        <mc:AlternateContent>
          <mc:Choice Requires="wps">
            <w:drawing>
              <wp:inline distT="0" distB="0" distL="0" distR="0" wp14:anchorId="54280A9B" wp14:editId="4D98EAB0">
                <wp:extent cx="138747" cy="98583"/>
                <wp:effectExtent l="19050" t="19050" r="33020" b="34925"/>
                <wp:docPr id="7" name="Freeform: Shape 7">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1CF42C" id="Freeform: Shape 7" o:spid="_x0000_s1026" href="mailto:irengbam@gmail.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0039016B" w:rsidRPr="0039016B">
        <w:t xml:space="preserve">, </w:t>
      </w:r>
      <w:r w:rsidRPr="0005013A">
        <w:t>M. Rameshwor Singh</w:t>
      </w:r>
      <w:r w:rsidR="00734092">
        <w:t xml:space="preserve"> </w:t>
      </w:r>
      <w:r w:rsidR="00E769FA">
        <w:rPr>
          <w:color w:val="00B0F0"/>
          <w:vertAlign w:val="superscript"/>
        </w:rPr>
        <w:t>2</w:t>
      </w:r>
      <w:r w:rsidR="004F71CE" w:rsidRPr="0039016B">
        <w:rPr>
          <w:noProof/>
          <w:lang w:val="en-IN" w:eastAsia="en-IN"/>
        </w:rPr>
        <mc:AlternateContent>
          <mc:Choice Requires="wps">
            <w:drawing>
              <wp:inline distT="0" distB="0" distL="0" distR="0" wp14:anchorId="5565BB66" wp14:editId="33054D00">
                <wp:extent cx="138747" cy="98583"/>
                <wp:effectExtent l="19050" t="19050" r="33020" b="34925"/>
                <wp:docPr id="19" name="Freeform: Shape 19">
                  <a:hlinkClick xmlns:a="http://schemas.openxmlformats.org/drawingml/2006/main" r:id="rId9"/>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48760C" id="Freeform: Shape 19" o:spid="_x0000_s1026" href="mailto:rameshworm99@rediffmail.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p>
    <w:p w14:paraId="5E6D51B9" w14:textId="77777777" w:rsidR="005B54F2" w:rsidRDefault="005B54F2" w:rsidP="00C65617">
      <w:pPr>
        <w:pStyle w:val="Heading3"/>
        <w:rPr>
          <w:rStyle w:val="Heading3Char"/>
        </w:rPr>
      </w:pPr>
    </w:p>
    <w:p w14:paraId="0557600A" w14:textId="3C70537D" w:rsidR="009544BD" w:rsidRPr="00744561" w:rsidRDefault="0058658B" w:rsidP="009544BD">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05013A" w:rsidRPr="0005013A">
        <w:rPr>
          <w:rFonts w:eastAsia="Calibri"/>
        </w:rPr>
        <w:t>Associate Professor, Department of English, DM University, Manipur</w:t>
      </w:r>
    </w:p>
    <w:p w14:paraId="040C1403" w14:textId="741E67C5" w:rsidR="009544BD" w:rsidRPr="00744561" w:rsidRDefault="0058658B" w:rsidP="009544BD">
      <w:pPr>
        <w:pStyle w:val="03AuthorAffiliation"/>
        <w:rPr>
          <w:rFonts w:eastAsia="Calibri"/>
        </w:rPr>
      </w:pPr>
      <w:r w:rsidRPr="00734092">
        <w:rPr>
          <w:rFonts w:eastAsia="Calibri"/>
          <w:color w:val="00B0F0"/>
          <w:vertAlign w:val="superscript"/>
        </w:rPr>
        <w:t>2</w:t>
      </w:r>
      <w:r w:rsidR="00734092">
        <w:rPr>
          <w:rFonts w:eastAsia="Calibri"/>
          <w:vertAlign w:val="superscript"/>
        </w:rPr>
        <w:t xml:space="preserve"> </w:t>
      </w:r>
      <w:r w:rsidR="0005013A" w:rsidRPr="0005013A">
        <w:rPr>
          <w:rFonts w:eastAsia="Calibri"/>
        </w:rPr>
        <w:t>Professor, Department of English, DM University, Manipur</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3A806F8B" w:rsidR="00DE304E" w:rsidRPr="00B24881" w:rsidRDefault="003F5B45" w:rsidP="008A3977">
            <w:pPr>
              <w:jc w:val="center"/>
              <w:rPr>
                <w:rFonts w:ascii="Cambria" w:hAnsi="Cambria"/>
              </w:rPr>
            </w:pPr>
            <w:r>
              <w:rPr>
                <w:rFonts w:ascii="Cambria" w:hAnsi="Cambria"/>
                <w:noProof/>
              </w:rPr>
              <w:drawing>
                <wp:inline distT="0" distB="0" distL="0" distR="0" wp14:anchorId="6C440322" wp14:editId="4BCEFA79">
                  <wp:extent cx="731974" cy="731974"/>
                  <wp:effectExtent l="0" t="0" r="0" b="0"/>
                  <wp:docPr id="1183224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24627" name="Picture 118322462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5036" cy="735036"/>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3C3FBB93">
                  <wp:extent cx="776377" cy="732702"/>
                  <wp:effectExtent l="0" t="0" r="5080" b="0"/>
                  <wp:docPr id="685" name="image2.png" descr="A picture containing logo&#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2EEE132E" w:rsidR="00DE304E" w:rsidRPr="00172125" w:rsidRDefault="0005013A" w:rsidP="009E14B3">
            <w:pPr>
              <w:pStyle w:val="04Abstract"/>
              <w:rPr>
                <w:rFonts w:cs="Cambria"/>
              </w:rPr>
            </w:pPr>
            <w:r w:rsidRPr="0005013A">
              <w:t>Pablo Neruda is best known for his love poetry, which is characterized by its sensuality, intensity, and emotional depth. His love poems often use nature imagery to explore themes of passion, desire, and longing. His love poems are known for their rich and evocative use of nature imagery. Throughout his poetry, Neruda often draws upon images from the natural world to express the intensity and beauty of love. Neruda's love poetry explores the full range of human emotions, from joy and passion to heartache and longing. His work speaks to the universal experience of love and has inspired generations of readers with its beauty, honesty, and depth. Pablo Neruda's love poetry has had a significant influence on the genre both in Latin America and beyond. His innovative use of language, his focus on intimacy and sensuality, and his ability to express complex emotions in a simple, direct way have inspired countless poets over the years and ensured his place as one of the greatest love poets of all time. Neruda's love poetry is renowned for its beauty and depth and it continues to be celebrated and studied around the world. His work has influenced countless poets and writers, and his legacy as one of the greatest love poets of all time is secure.</w:t>
            </w:r>
          </w:p>
        </w:tc>
      </w:tr>
      <w:tr w:rsidR="00DE304E" w:rsidRPr="00172125" w14:paraId="268A5FDC" w14:textId="77777777" w:rsidTr="003F5AE9">
        <w:trPr>
          <w:cnfStyle w:val="000000100000" w:firstRow="0" w:lastRow="0" w:firstColumn="0" w:lastColumn="0" w:oddVBand="0" w:evenVBand="0" w:oddHBand="1" w:evenHBand="0" w:firstRowFirstColumn="0" w:firstRowLastColumn="0" w:lastRowFirstColumn="0" w:lastRowLastColumn="0"/>
          <w:trHeight w:val="2379"/>
          <w:jc w:val="center"/>
        </w:trPr>
        <w:tc>
          <w:tcPr>
            <w:tcW w:w="3330" w:type="dxa"/>
            <w:gridSpan w:val="2"/>
            <w:vMerge w:val="restart"/>
            <w:vAlign w:val="center"/>
          </w:tcPr>
          <w:p w14:paraId="18570200" w14:textId="77777777" w:rsidR="00DE304E" w:rsidRPr="00172125" w:rsidRDefault="00DE304E" w:rsidP="00DE304E">
            <w:pPr>
              <w:spacing w:before="124"/>
              <w:jc w:val="left"/>
              <w:rPr>
                <w:rFonts w:ascii="Cambria" w:hAnsi="Cambria"/>
                <w:b/>
                <w:color w:val="00A6FC"/>
                <w:sz w:val="18"/>
              </w:rPr>
            </w:pPr>
            <w:r w:rsidRPr="00172125">
              <w:rPr>
                <w:rFonts w:ascii="Cambria" w:hAnsi="Cambria"/>
                <w:b/>
                <w:sz w:val="18"/>
              </w:rPr>
              <w:t>Corresponding</w:t>
            </w:r>
            <w:r w:rsidRPr="00172125">
              <w:rPr>
                <w:rFonts w:ascii="Cambria" w:hAnsi="Cambria"/>
                <w:b/>
                <w:spacing w:val="-24"/>
                <w:sz w:val="18"/>
              </w:rPr>
              <w:t xml:space="preserve"> </w:t>
            </w:r>
            <w:r w:rsidRPr="00172125">
              <w:rPr>
                <w:rFonts w:ascii="Cambria" w:hAnsi="Cambria"/>
                <w:b/>
                <w:sz w:val="18"/>
              </w:rPr>
              <w:t>Author</w:t>
            </w:r>
          </w:p>
          <w:p w14:paraId="5CF479C3" w14:textId="26177B26" w:rsidR="00DE304E" w:rsidRPr="0031006E" w:rsidRDefault="0005013A" w:rsidP="00DE304E">
            <w:pPr>
              <w:spacing w:beforeLines="30" w:before="72"/>
              <w:jc w:val="left"/>
              <w:rPr>
                <w:rFonts w:ascii="Cambria" w:hAnsi="Cambria"/>
                <w:sz w:val="18"/>
                <w:lang w:val="en-IN"/>
              </w:rPr>
            </w:pPr>
            <w:r w:rsidRPr="0005013A">
              <w:rPr>
                <w:rFonts w:ascii="Cambria" w:hAnsi="Cambria"/>
                <w:sz w:val="18"/>
                <w:lang w:val="en-IN"/>
              </w:rPr>
              <w:t>Sundari Irengbam</w:t>
            </w:r>
            <w:r w:rsidR="00DE304E" w:rsidRPr="0031006E">
              <w:rPr>
                <w:rFonts w:ascii="Cambria" w:hAnsi="Cambria"/>
                <w:sz w:val="18"/>
                <w:lang w:val="en-IN"/>
              </w:rPr>
              <w:t xml:space="preserve">, </w:t>
            </w:r>
            <w:hyperlink r:id="rId13" w:history="1">
              <w:r w:rsidRPr="0005013A">
                <w:rPr>
                  <w:rStyle w:val="Hyperlink"/>
                  <w:rFonts w:asciiTheme="minorHAnsi" w:hAnsiTheme="minorHAnsi"/>
                  <w:sz w:val="18"/>
                  <w:szCs w:val="18"/>
                </w:rPr>
                <w:t>irengbam@gmail.com</w:t>
              </w:r>
            </w:hyperlink>
            <w:r>
              <w:t xml:space="preserve"> </w:t>
            </w:r>
          </w:p>
          <w:p w14:paraId="29F01DC9" w14:textId="43B0DED1"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14" w:history="1">
              <w:r w:rsidR="0005013A">
                <w:rPr>
                  <w:rStyle w:val="Hyperlink"/>
                  <w:b/>
                  <w:bCs/>
                  <w:sz w:val="18"/>
                  <w:szCs w:val="18"/>
                </w:rPr>
                <w:t>10.29121/shodhkosh.v5.i1.2024.3446</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757A436B"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856F04">
              <w:rPr>
                <w:rFonts w:ascii="Cambria" w:hAnsi="Cambria"/>
                <w:sz w:val="18"/>
              </w:rPr>
              <w:t>4</w:t>
            </w:r>
            <w:r w:rsidRPr="00172125">
              <w:rPr>
                <w:rFonts w:ascii="Cambria" w:hAnsi="Cambria"/>
                <w:sz w:val="18"/>
              </w:rPr>
              <w:t xml:space="preserve"> The Author(s). </w:t>
            </w:r>
            <w:r w:rsidRPr="009573CB">
              <w:rPr>
                <w:rFonts w:ascii="Cambria" w:hAnsi="Cambria"/>
                <w:sz w:val="18"/>
              </w:rPr>
              <w:t xml:space="preserve">This work is licensed under a </w:t>
            </w:r>
            <w:hyperlink r:id="rId15"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8A3977">
        <w:trPr>
          <w:cnfStyle w:val="000000010000" w:firstRow="0" w:lastRow="0" w:firstColumn="0" w:lastColumn="0" w:oddVBand="0" w:evenVBand="0" w:oddHBand="0" w:evenHBand="1" w:firstRowFirstColumn="0" w:firstRowLastColumn="0" w:lastRowFirstColumn="0" w:lastRowLastColumn="0"/>
          <w:trHeight w:val="2705"/>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1643D5FE"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05013A" w:rsidRPr="0005013A">
              <w:rPr>
                <w:rStyle w:val="05KeywordsChar"/>
              </w:rPr>
              <w:t>Love</w:t>
            </w:r>
            <w:r w:rsidR="0005013A" w:rsidRPr="0005013A">
              <w:rPr>
                <w:rStyle w:val="05KeywordsChar"/>
              </w:rPr>
              <w:t xml:space="preserve">, Poetry, Human Emotions, Imagery, Intimacy </w:t>
            </w:r>
            <w:r w:rsidR="0005013A">
              <w:rPr>
                <w:rStyle w:val="05KeywordsChar"/>
              </w:rPr>
              <w:t>a</w:t>
            </w:r>
            <w:r w:rsidR="0005013A" w:rsidRPr="0005013A">
              <w:rPr>
                <w:rStyle w:val="05KeywordsChar"/>
              </w:rPr>
              <w:t>nd Sensuality</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585E37">
          <w:headerReference w:type="even" r:id="rId17"/>
          <w:headerReference w:type="default" r:id="rId18"/>
          <w:footerReference w:type="even" r:id="rId19"/>
          <w:footerReference w:type="default" r:id="rId20"/>
          <w:headerReference w:type="first" r:id="rId21"/>
          <w:footerReference w:type="first" r:id="rId22"/>
          <w:pgSz w:w="12240" w:h="15840" w:code="1"/>
          <w:pgMar w:top="697" w:right="357" w:bottom="0" w:left="697" w:header="432" w:footer="432" w:gutter="0"/>
          <w:pgNumType w:start="323"/>
          <w:cols w:space="708"/>
          <w:titlePg/>
          <w:docGrid w:linePitch="360"/>
        </w:sectPr>
      </w:pPr>
    </w:p>
    <w:p w14:paraId="089D2693" w14:textId="26C1F448" w:rsidR="00113CB0" w:rsidRDefault="007F5F75" w:rsidP="00FD7968">
      <w:pPr>
        <w:pStyle w:val="06HEAD1"/>
      </w:pPr>
      <w:r w:rsidRPr="0069329C">
        <w:t>INTRODUCTION</w:t>
      </w:r>
    </w:p>
    <w:p w14:paraId="2781947F" w14:textId="3ED10AE3" w:rsidR="003F5B45" w:rsidRDefault="003F5B45" w:rsidP="003F5B45">
      <w:pPr>
        <w:pStyle w:val="07HEAD2"/>
        <w:numPr>
          <w:ilvl w:val="1"/>
          <w:numId w:val="3"/>
        </w:numPr>
      </w:pPr>
      <w:r>
        <w:t>Pablo Neruda: The Poet and Politician</w:t>
      </w:r>
    </w:p>
    <w:p w14:paraId="312A932C" w14:textId="77777777" w:rsidR="003F5B45" w:rsidRDefault="003F5B45" w:rsidP="003F5B45">
      <w:pPr>
        <w:pStyle w:val="09Paragraph"/>
      </w:pPr>
      <w:r>
        <w:t>Pablo Neruda was a Chilean poet-diplomat and politician, born Neftal-Ricardo Reyes Basoalto on July 12, 1904, in Parral, Chile. He began writing poetry at a young age and published his first collection, "Crepusculario," in 1923. He adopted the pen name Pablo Neruda in the early 1920s, inspired by the Czech poet Jan Neruda. Neruda is best known for his love poetry, which is characterized by its sensuality, intensity, and emotional depth. His love poems often use nature imagery to explore themes of passion, desire, and longing. Some of his most famous love poems include "Tonight I Can Write," "Your Laughter," and "I Like For You To Be Still." Throughout his career, Neruda was politically active and engaged in leftist politics. He served as a senator for the Chilean Communist Party and was forced into exile several times due to his political views. He received the Nobel Prize in Literature in 1971 and passed away on September 23, 1973. Neruda's love poetry is renowned for its beauty and depth, and it continues to be celebrated and studied around the world. His work has influenced countless poets and writers, and his legacy as one of the greatest love poets of all time is secure.</w:t>
      </w:r>
    </w:p>
    <w:p w14:paraId="495CB9F4" w14:textId="77777777" w:rsidR="003F5B45" w:rsidRDefault="003F5B45" w:rsidP="003F5B45">
      <w:pPr>
        <w:pStyle w:val="09Paragraph"/>
      </w:pPr>
    </w:p>
    <w:p w14:paraId="05569D9C" w14:textId="238F6173" w:rsidR="003F5B45" w:rsidRDefault="003F5B45" w:rsidP="003F5B45">
      <w:pPr>
        <w:pStyle w:val="07HEAD2"/>
        <w:numPr>
          <w:ilvl w:val="1"/>
          <w:numId w:val="3"/>
        </w:numPr>
      </w:pPr>
      <w:r>
        <w:t>Overview of his love poetry</w:t>
      </w:r>
    </w:p>
    <w:p w14:paraId="66E92696" w14:textId="77777777" w:rsidR="003F5B45" w:rsidRDefault="003F5B45" w:rsidP="003F5B45">
      <w:pPr>
        <w:pStyle w:val="09Paragraph"/>
      </w:pPr>
      <w:r>
        <w:t>Neruda's love poems are known for their rich and evocative use of nature imagery. Throughout his poetry, Neruda often draws upon images from the natural world to express the intensity and beauty of love. One of the key features of Neruda's nature imagery is its vividness and specificity. His descriptions of nature are often highly detailed, capturing the sensory experiences of sight, smell, touch, and sound. For example, in "Your Laughter," Neruda compares the sound of his lover's laughter to a "foamy cascade" and "the blue flower, the rose of my echoing country." Neruda's use of nature imagery also serves to convey the emotional depth of love. In "Tonight I Can Write," for instance, he uses the metaphor of a starry night to symbolize the bittersweet memories of lost love. The dark night sky represents the pain of separation, while the stars evoke the memories of past happiness. Finally, Neruda's nature imagery often blurs the boundaries between the natural world and the human realm. In many of his love poems, the natural world becomes a metaphor for the human experience of love and desire. For example, in "I Like For You to Be Still," he compares his lover to a rose and himself to the wind that caresses it, suggesting the symbiotic relationship between the two. Neruda's use of nature imagery in his love poems serves to heighten the emotional intensity of his work and create a sense of connection between the natural world and the human experience of love.</w:t>
      </w:r>
    </w:p>
    <w:p w14:paraId="197A3C2F" w14:textId="77777777" w:rsidR="003F5B45" w:rsidRDefault="003F5B45" w:rsidP="003F5B45">
      <w:pPr>
        <w:pStyle w:val="09Paragraph"/>
      </w:pPr>
    </w:p>
    <w:p w14:paraId="01639BF0" w14:textId="6408D1D7" w:rsidR="003F5B45" w:rsidRDefault="003F5B45" w:rsidP="003F5B45">
      <w:pPr>
        <w:pStyle w:val="07HEAD2"/>
        <w:numPr>
          <w:ilvl w:val="1"/>
          <w:numId w:val="3"/>
        </w:numPr>
      </w:pPr>
      <w:r>
        <w:t>Background on Neruda's Love Poetry</w:t>
      </w:r>
    </w:p>
    <w:p w14:paraId="7A496536" w14:textId="5A394EC9" w:rsidR="003F5B45" w:rsidRDefault="003F5B45" w:rsidP="003F5B45">
      <w:pPr>
        <w:pStyle w:val="09Paragraph"/>
      </w:pPr>
      <w:r>
        <w:t>Neruda's love poetry is known for its powerful themes, which often centre on the beauty and complexity of love. Some of the recurring themes in his work include:</w:t>
      </w:r>
    </w:p>
    <w:p w14:paraId="6CBCD2DC" w14:textId="77777777" w:rsidR="003F5B45" w:rsidRDefault="003F5B45" w:rsidP="003F5B45">
      <w:pPr>
        <w:pStyle w:val="09Paragraph"/>
      </w:pPr>
      <w:r>
        <w:t>The beauty of love: Neruda's love poetry often celebrates the beauty and sensuality of romantic love. His poems are filled with vivid descriptions of physical intimacy and the emotional connection between two people. In "Love Sonnet XVII," for example, he writes,</w:t>
      </w:r>
    </w:p>
    <w:p w14:paraId="22F220B5" w14:textId="77777777" w:rsidR="003F5B45" w:rsidRDefault="003F5B45" w:rsidP="003F5B45">
      <w:pPr>
        <w:pStyle w:val="09Paragraph"/>
      </w:pPr>
      <w:r>
        <w:t xml:space="preserve"> "I love you as certain dark things are to be loved,</w:t>
      </w:r>
    </w:p>
    <w:p w14:paraId="78127CA1" w14:textId="63904963" w:rsidR="003F5B45" w:rsidRDefault="003F5B45" w:rsidP="003F5B45">
      <w:pPr>
        <w:pStyle w:val="09Paragraph"/>
      </w:pPr>
      <w:r>
        <w:t xml:space="preserve"> in secret, between the shadow and the soul."</w:t>
      </w:r>
    </w:p>
    <w:p w14:paraId="6BCC4487" w14:textId="315C4909" w:rsidR="003F5B45" w:rsidRDefault="003F5B45" w:rsidP="003F5B45">
      <w:pPr>
        <w:pStyle w:val="09Paragraph"/>
      </w:pPr>
      <w:r>
        <w:t>(“One Hundred Love Sonnets: XVII”, The Essential Neruda: Selected Poems, p.143)</w:t>
      </w:r>
    </w:p>
    <w:p w14:paraId="0E5E453B" w14:textId="3C6AB197" w:rsidR="003F5B45" w:rsidRDefault="003F5B45" w:rsidP="003F5B45">
      <w:pPr>
        <w:pStyle w:val="09Paragraph"/>
      </w:pPr>
      <w:r>
        <w:t>The pain of separation: Alongside the beauty of love, Neruda's poetry also explores the pain of separation and the difficulties of maintaining a relationship. In "Tonight I Can Write," he writes of lost love and the heartache that comes with it:</w:t>
      </w:r>
    </w:p>
    <w:p w14:paraId="51929072" w14:textId="77777777" w:rsidR="003F5B45" w:rsidRDefault="003F5B45" w:rsidP="003F5B45">
      <w:pPr>
        <w:pStyle w:val="09Paragraph"/>
      </w:pPr>
      <w:r>
        <w:t xml:space="preserve">"Tonight I can write the saddest lines. </w:t>
      </w:r>
    </w:p>
    <w:p w14:paraId="16CDB28C" w14:textId="545EB087" w:rsidR="003F5B45" w:rsidRDefault="003F5B45" w:rsidP="003F5B45">
      <w:pPr>
        <w:pStyle w:val="09Paragraph"/>
      </w:pPr>
      <w:r>
        <w:t>I loved her, and sometimes she loved me too.</w:t>
      </w:r>
    </w:p>
    <w:p w14:paraId="093F9F78" w14:textId="7E81CA5E" w:rsidR="003F5B45" w:rsidRDefault="003F5B45" w:rsidP="003F5B45">
      <w:pPr>
        <w:pStyle w:val="09Paragraph"/>
      </w:pPr>
      <w:r>
        <w:t>(“Tonight I Can Write”, Twenty Love Poems and a Song of Despair, p.57)</w:t>
      </w:r>
    </w:p>
    <w:p w14:paraId="5E7D7A1B" w14:textId="4FA719F0" w:rsidR="003F5B45" w:rsidRDefault="003F5B45" w:rsidP="003F5B45">
      <w:pPr>
        <w:pStyle w:val="09Paragraph"/>
      </w:pPr>
      <w:r>
        <w:t xml:space="preserve">The longing for intimacy: Another common theme in Neruda's love poetry is the desire for emotional and physical intimacy. In "I Crave Your Mouth," he writes of his yearning to be close to his lover: </w:t>
      </w:r>
    </w:p>
    <w:p w14:paraId="0EC25912" w14:textId="77777777" w:rsidR="003F5B45" w:rsidRDefault="003F5B45" w:rsidP="003F5B45">
      <w:pPr>
        <w:pStyle w:val="09Paragraph"/>
      </w:pPr>
      <w:r>
        <w:t xml:space="preserve">"I crave your mouth, your voice, your hair. </w:t>
      </w:r>
    </w:p>
    <w:p w14:paraId="30EE4772" w14:textId="589ADF6F" w:rsidR="003F5B45" w:rsidRDefault="003F5B45" w:rsidP="003F5B45">
      <w:pPr>
        <w:pStyle w:val="09Paragraph"/>
      </w:pPr>
      <w:r>
        <w:t xml:space="preserve"> Silent and starving, I prowl through the streets."</w:t>
      </w:r>
    </w:p>
    <w:p w14:paraId="4037BC47" w14:textId="77777777" w:rsidR="003F5B45" w:rsidRDefault="003F5B45" w:rsidP="003F5B45">
      <w:pPr>
        <w:pStyle w:val="09Paragraph"/>
      </w:pPr>
      <w:r>
        <w:t>(“One Hundred Love Sonnets: XI”, The Essential Neruda: Selected Poems, p.141).</w:t>
      </w:r>
    </w:p>
    <w:p w14:paraId="353EBDCB" w14:textId="77777777" w:rsidR="003F5B45" w:rsidRDefault="003F5B45" w:rsidP="003F5B45">
      <w:pPr>
        <w:pStyle w:val="09Paragraph"/>
      </w:pPr>
      <w:r>
        <w:t>The passage of time: Neruda's poetry often reflects on the passage of time and the way that love and relationships change over the course of a lifetime. In "Every Day You Play," he writes of the enduring power of love:</w:t>
      </w:r>
    </w:p>
    <w:p w14:paraId="4303F1F5" w14:textId="77777777" w:rsidR="003F5B45" w:rsidRDefault="003F5B45" w:rsidP="003F5B45">
      <w:pPr>
        <w:pStyle w:val="09Paragraph"/>
      </w:pPr>
      <w:r>
        <w:t>"I will bring you happy flowers from the mountains,</w:t>
      </w:r>
    </w:p>
    <w:p w14:paraId="09661C59" w14:textId="77777777" w:rsidR="003F5B45" w:rsidRDefault="003F5B45" w:rsidP="003F5B45">
      <w:pPr>
        <w:pStyle w:val="09Paragraph"/>
      </w:pPr>
      <w:r>
        <w:t>bluebells,</w:t>
      </w:r>
    </w:p>
    <w:p w14:paraId="2D5A3BBB" w14:textId="77777777" w:rsidR="003F5B45" w:rsidRDefault="003F5B45" w:rsidP="003F5B45">
      <w:pPr>
        <w:pStyle w:val="09Paragraph"/>
      </w:pPr>
      <w:r>
        <w:t>dark hazels and rustic basket of kisses.</w:t>
      </w:r>
    </w:p>
    <w:p w14:paraId="79B22DA7" w14:textId="77777777" w:rsidR="003F5B45" w:rsidRDefault="003F5B45" w:rsidP="003F5B45">
      <w:pPr>
        <w:pStyle w:val="09Paragraph"/>
      </w:pPr>
      <w:r>
        <w:t>I want to do with you what spring does with the cherry trees."</w:t>
      </w:r>
    </w:p>
    <w:p w14:paraId="4523C0A9" w14:textId="487A7798" w:rsidR="003F5B45" w:rsidRDefault="003F5B45" w:rsidP="003F5B45">
      <w:pPr>
        <w:pStyle w:val="09Paragraph"/>
      </w:pPr>
      <w:r>
        <w:t>("Every Day You Play”, Twenty Love Poems and a Song of Despair, p.-43)</w:t>
      </w:r>
    </w:p>
    <w:p w14:paraId="07A2FBD9" w14:textId="77777777" w:rsidR="003F5B45" w:rsidRDefault="003F5B45" w:rsidP="003F5B45">
      <w:pPr>
        <w:pStyle w:val="09Paragraph"/>
      </w:pPr>
      <w:r>
        <w:t>Recurring themes in his love poetry: The beauty of love, the pain of separation, and the longing for intimacy</w:t>
      </w:r>
    </w:p>
    <w:p w14:paraId="12A46F41" w14:textId="77777777" w:rsidR="003F5B45" w:rsidRDefault="003F5B45" w:rsidP="003F5B45">
      <w:pPr>
        <w:pStyle w:val="09Paragraph"/>
      </w:pPr>
      <w:r>
        <w:t xml:space="preserve">Neruda's love poetry explores the full range of human emotions, from joy and passion to heartache and longing. His work speaks to the universal experience of love and has inspired generations of readers with its beauty, honesty, and </w:t>
      </w:r>
      <w:r>
        <w:lastRenderedPageBreak/>
        <w:t>depth. Pablo Neruda's love poetry underwent a significant evolution over the course of his career. His early works, such as the collection "Twenty Love Poems and a Song of Despair," were marked by their intense passion and sensuality. These poems celebrated the physical beauty of love and explored the depths of desire, often using vivid and highly specific imagery to convey their meaning. As Neruda matured as a poet, his love poetry began to take on a more philosophical and introspective tone. He began to reflect on the complexities of human relationships and the ways in which love can be both beautiful and painful. In his later works, such as "The Captain's Verses," he explored the themes of love and intimacy in more depth, delving into the emotional and psychological aspects of relationships.</w:t>
      </w:r>
    </w:p>
    <w:p w14:paraId="494CC5AA" w14:textId="77777777" w:rsidR="003F5B45" w:rsidRDefault="003F5B45" w:rsidP="003F5B45">
      <w:pPr>
        <w:pStyle w:val="09Paragraph"/>
      </w:pPr>
      <w:r>
        <w:t xml:space="preserve">One of the key features of Neruda's development as a poet was his increasing use of metaphor and symbolism. In his later works, he often used natural imagery to convey the emotional depth of his poetry. For example, in "If You Forget Me," he compares love to a plant that requires care and attention: </w:t>
      </w:r>
    </w:p>
    <w:p w14:paraId="2147D550" w14:textId="77777777" w:rsidR="003F5B45" w:rsidRDefault="003F5B45" w:rsidP="003F5B45">
      <w:pPr>
        <w:pStyle w:val="09Paragraph"/>
      </w:pPr>
      <w:r>
        <w:t xml:space="preserve">"I want you to know </w:t>
      </w:r>
    </w:p>
    <w:p w14:paraId="5BCF2DA3" w14:textId="77777777" w:rsidR="003F5B45" w:rsidRDefault="003F5B45" w:rsidP="003F5B45">
      <w:pPr>
        <w:pStyle w:val="09Paragraph"/>
      </w:pPr>
      <w:r>
        <w:t xml:space="preserve"> one thing.</w:t>
      </w:r>
    </w:p>
    <w:p w14:paraId="36169C4F" w14:textId="77777777" w:rsidR="003F5B45" w:rsidRDefault="003F5B45" w:rsidP="003F5B45">
      <w:pPr>
        <w:pStyle w:val="09Paragraph"/>
      </w:pPr>
      <w:r>
        <w:t>You know how this is:</w:t>
      </w:r>
    </w:p>
    <w:p w14:paraId="1C77513A" w14:textId="77777777" w:rsidR="003F5B45" w:rsidRDefault="003F5B45" w:rsidP="003F5B45">
      <w:pPr>
        <w:pStyle w:val="09Paragraph"/>
      </w:pPr>
      <w:r>
        <w:t xml:space="preserve"> if I look </w:t>
      </w:r>
    </w:p>
    <w:p w14:paraId="2873DF56" w14:textId="77777777" w:rsidR="003F5B45" w:rsidRDefault="003F5B45" w:rsidP="003F5B45">
      <w:pPr>
        <w:pStyle w:val="09Paragraph"/>
      </w:pPr>
      <w:r>
        <w:t xml:space="preserve">at the crystal moon, at the red branch </w:t>
      </w:r>
    </w:p>
    <w:p w14:paraId="004BA1BD" w14:textId="77777777" w:rsidR="003F5B45" w:rsidRDefault="003F5B45" w:rsidP="003F5B45">
      <w:pPr>
        <w:pStyle w:val="09Paragraph"/>
      </w:pPr>
      <w:r>
        <w:t>of the slow autumn at my window."</w:t>
      </w:r>
    </w:p>
    <w:p w14:paraId="70888BAD" w14:textId="77777777" w:rsidR="003F5B45" w:rsidRDefault="003F5B45" w:rsidP="003F5B45">
      <w:pPr>
        <w:pStyle w:val="09Paragraph"/>
      </w:pPr>
      <w:r>
        <w:t>("If You Forget Me, “The Captain's Verses, p. 77)</w:t>
      </w:r>
    </w:p>
    <w:p w14:paraId="416358A5" w14:textId="77777777" w:rsidR="003F5B45" w:rsidRDefault="003F5B45" w:rsidP="003F5B45">
      <w:pPr>
        <w:pStyle w:val="09Paragraph"/>
      </w:pPr>
      <w:r>
        <w:t>Neruda's love poetry also became more politically engaged over time. As a committed leftist and political activist, he used his poetry to express his political beliefs and to comment on the social and political issues of his time. In works such as "Canto General," he explored the themes of love, revolution, and social justice, creating a powerful and inspiring vision of a more just and equitable world. In general, the development of Neruda's love poetry reflects the evolution of his artistic vision and his deepening understanding of the human experience. His poetry remains a powerful testament to the enduring power of love and the complexity of human relationships.</w:t>
      </w:r>
    </w:p>
    <w:p w14:paraId="1B4C9047" w14:textId="77777777" w:rsidR="003F5B45" w:rsidRDefault="003F5B45" w:rsidP="003F5B45">
      <w:pPr>
        <w:pStyle w:val="09Paragraph"/>
      </w:pPr>
    </w:p>
    <w:p w14:paraId="6347C191" w14:textId="77777777" w:rsidR="003F5B45" w:rsidRPr="003F5B45" w:rsidRDefault="003F5B45" w:rsidP="003F5B45">
      <w:pPr>
        <w:pStyle w:val="09Paragraph"/>
        <w:rPr>
          <w:b/>
          <w:bCs/>
        </w:rPr>
      </w:pPr>
      <w:r w:rsidRPr="003F5B45">
        <w:rPr>
          <w:b/>
          <w:bCs/>
        </w:rPr>
        <w:t>Comparison of Neruda's early and later love poems</w:t>
      </w:r>
    </w:p>
    <w:p w14:paraId="52D9C658" w14:textId="77777777" w:rsidR="003F5B45" w:rsidRDefault="003F5B45" w:rsidP="003F5B45">
      <w:pPr>
        <w:pStyle w:val="09Paragraph"/>
      </w:pPr>
      <w:r>
        <w:t xml:space="preserve">One of the key differences between Neruda's early and later love poems is the way that he approached the theme of love itself. In his early works, love was often presented as a pure and all-consuming force, something that could overcome any obstacle or challenge. In "Tonight I Can Write," for example, he writes of a lost love, </w:t>
      </w:r>
    </w:p>
    <w:p w14:paraId="079B02AD" w14:textId="77777777" w:rsidR="003F5B45" w:rsidRDefault="003F5B45" w:rsidP="003F5B45">
      <w:pPr>
        <w:pStyle w:val="09Paragraph"/>
      </w:pPr>
      <w:r>
        <w:t xml:space="preserve">"Love is so short, </w:t>
      </w:r>
    </w:p>
    <w:p w14:paraId="60C25F1E" w14:textId="77777777" w:rsidR="003F5B45" w:rsidRDefault="003F5B45" w:rsidP="003F5B45">
      <w:pPr>
        <w:pStyle w:val="09Paragraph"/>
      </w:pPr>
      <w:r>
        <w:t>forgetting is so long."</w:t>
      </w:r>
    </w:p>
    <w:p w14:paraId="1BC7EB8D" w14:textId="77777777" w:rsidR="003F5B45" w:rsidRDefault="003F5B45" w:rsidP="003F5B45">
      <w:pPr>
        <w:pStyle w:val="09Paragraph"/>
      </w:pPr>
      <w:r>
        <w:t>(“Tonight I Can Write’, Twenty Love Poems and a Song of Despair, p.59)</w:t>
      </w:r>
    </w:p>
    <w:p w14:paraId="5FA4380B" w14:textId="77777777" w:rsidR="003F5B45" w:rsidRDefault="003F5B45" w:rsidP="003F5B45">
      <w:pPr>
        <w:pStyle w:val="09Paragraph"/>
      </w:pPr>
    </w:p>
    <w:p w14:paraId="3A06E433" w14:textId="77777777" w:rsidR="003F5B45" w:rsidRDefault="003F5B45" w:rsidP="003F5B45">
      <w:pPr>
        <w:pStyle w:val="09Paragraph"/>
      </w:pPr>
      <w:r>
        <w:t xml:space="preserve"> In his later works, however, Neruda began to explore the complexities of love and the ways in which it can be both beautiful and painful. He began to focus on the emotional and psychological aspects of relationships, delving deeper into the human experience of love and desire. For example, in "I Have Gone Marking," he writes, </w:t>
      </w:r>
    </w:p>
    <w:p w14:paraId="356D4914" w14:textId="77777777" w:rsidR="003F5B45" w:rsidRDefault="003F5B45" w:rsidP="003F5B45">
      <w:pPr>
        <w:pStyle w:val="09Paragraph"/>
      </w:pPr>
      <w:r>
        <w:t>"I have gone marking the atlas of your body</w:t>
      </w:r>
    </w:p>
    <w:p w14:paraId="3C9941DB" w14:textId="77777777" w:rsidR="003F5B45" w:rsidRDefault="003F5B45" w:rsidP="003F5B45">
      <w:pPr>
        <w:pStyle w:val="09Paragraph"/>
      </w:pPr>
      <w:r>
        <w:t xml:space="preserve"> with crosses of fire.</w:t>
      </w:r>
    </w:p>
    <w:p w14:paraId="5E80543C" w14:textId="77777777" w:rsidR="003F5B45" w:rsidRDefault="003F5B45" w:rsidP="003F5B45">
      <w:pPr>
        <w:pStyle w:val="09Paragraph"/>
      </w:pPr>
      <w:r>
        <w:t>My mouth went across: a spider, trying to hide.</w:t>
      </w:r>
    </w:p>
    <w:p w14:paraId="7C2C6E4A" w14:textId="77777777" w:rsidR="003F5B45" w:rsidRDefault="003F5B45" w:rsidP="003F5B45">
      <w:pPr>
        <w:pStyle w:val="09Paragraph"/>
      </w:pPr>
      <w:r>
        <w:t>In you, behind you, timid, driven by thirst."</w:t>
      </w:r>
    </w:p>
    <w:p w14:paraId="6469D5B4" w14:textId="1D4AECFE" w:rsidR="003F5B45" w:rsidRDefault="003F5B45" w:rsidP="003F5B45">
      <w:pPr>
        <w:pStyle w:val="09Paragraph"/>
      </w:pPr>
      <w:r>
        <w:t>("I Have Gone Marking", Twenty Love Poems and a Song of Despair, p.39)</w:t>
      </w:r>
    </w:p>
    <w:p w14:paraId="4B384025" w14:textId="77777777" w:rsidR="003F5B45" w:rsidRDefault="003F5B45" w:rsidP="003F5B45">
      <w:pPr>
        <w:pStyle w:val="09Paragraph"/>
      </w:pPr>
      <w:r>
        <w:t xml:space="preserve">Despite these differences, there are also many similarities between Neruda's early and later love poems. Both types of poetry are marked by their rich and evocative imagery, their intense emotional power, and their deep understanding of the complexities of human relationships. Both types of poetry also share a commitment to the power and beauty of love, and a belief in its ability to transform and inspire. Overall, the differences and similarities between Neruda's early and later love poems reflect the evolution of his artistic vision and the deepening of his understanding of the human experience. Neruda's early and later love poems showcase distinct differences in style, tone, and thematic exploration, </w:t>
      </w:r>
      <w:r>
        <w:lastRenderedPageBreak/>
        <w:t>while also sharing certain similarities. Here is an analysis of the differences and similarities between Neruda's early and later love poems:</w:t>
      </w:r>
    </w:p>
    <w:p w14:paraId="4801988B" w14:textId="77777777" w:rsidR="003F5B45" w:rsidRDefault="003F5B45" w:rsidP="003F5B45">
      <w:pPr>
        <w:pStyle w:val="09Paragraph"/>
      </w:pPr>
    </w:p>
    <w:p w14:paraId="0045E2D1" w14:textId="7C823D03" w:rsidR="003F5B45" w:rsidRPr="003F5B45" w:rsidRDefault="003F5B45" w:rsidP="003F5B45">
      <w:pPr>
        <w:pStyle w:val="06HEAD1"/>
      </w:pPr>
      <w:r w:rsidRPr="003F5B45">
        <w:t>Style and Tone</w:t>
      </w:r>
    </w:p>
    <w:p w14:paraId="141B28FF" w14:textId="77777777" w:rsidR="003F5B45" w:rsidRDefault="003F5B45" w:rsidP="003F5B45">
      <w:pPr>
        <w:pStyle w:val="09Paragraph"/>
      </w:pPr>
      <w:r w:rsidRPr="003F5B45">
        <w:rPr>
          <w:b/>
          <w:bCs/>
        </w:rPr>
        <w:t>Early Love Poems:</w:t>
      </w:r>
      <w:r>
        <w:t xml:space="preserve"> Neruda's early love poems are characterized by their passionate and sensual tone. They often employ vivid and descriptive language to depict physical desire and the intensity of romantic love. The style is marked by a direct and unabashed expression of emotions.</w:t>
      </w:r>
    </w:p>
    <w:p w14:paraId="395D401E" w14:textId="5E729FE4" w:rsidR="003F5B45" w:rsidRDefault="003F5B45" w:rsidP="003F5B45">
      <w:pPr>
        <w:pStyle w:val="09Paragraph"/>
      </w:pPr>
      <w:r>
        <w:t>Later Love Poems: In his later love poems, Neruda's style becomes more introspective and contemplative. The tone shifts towards reflection and philosophical musings on love and its complexities. There is a greater emphasis on metaphor, symbolism, and the exploration of emotional nuances.</w:t>
      </w:r>
    </w:p>
    <w:p w14:paraId="497199C9" w14:textId="77777777" w:rsidR="003F5B45" w:rsidRPr="003F5B45" w:rsidRDefault="003F5B45" w:rsidP="003F5B45">
      <w:pPr>
        <w:pStyle w:val="09Paragraph"/>
        <w:rPr>
          <w:b/>
          <w:bCs/>
        </w:rPr>
      </w:pPr>
      <w:r w:rsidRPr="003F5B45">
        <w:rPr>
          <w:b/>
          <w:bCs/>
        </w:rPr>
        <w:t>Themes:</w:t>
      </w:r>
    </w:p>
    <w:p w14:paraId="26259A86" w14:textId="77777777" w:rsidR="003F5B45" w:rsidRDefault="003F5B45" w:rsidP="003F5B45">
      <w:pPr>
        <w:pStyle w:val="09Paragraph"/>
      </w:pPr>
      <w:r w:rsidRPr="003F5B45">
        <w:rPr>
          <w:b/>
          <w:bCs/>
        </w:rPr>
        <w:t>Early Love Poems:</w:t>
      </w:r>
      <w:r>
        <w:t xml:space="preserve"> Neruda's early love poems primarily focus on the ecstatic and consuming aspects of romantic love. They emphasize the physical and sensory experiences of desire, passion, and infatuation. The poems often idealize the beloved and celebrate the intensity of the emotional connection.</w:t>
      </w:r>
    </w:p>
    <w:p w14:paraId="72AC4221" w14:textId="6E2B8C9F" w:rsidR="003F5B45" w:rsidRDefault="003F5B45" w:rsidP="003F5B45">
      <w:pPr>
        <w:pStyle w:val="09Paragraph"/>
      </w:pPr>
      <w:r>
        <w:t>Later Love Poems: Neruda's later love poems delve deeper into the complexities of love, exploring themes such as longing, separation, and the transient nature of relationships. They reflect a more mature and nuanced understanding of love, acknowledging the pain, loss, and growth that can accompany it.</w:t>
      </w:r>
    </w:p>
    <w:p w14:paraId="5571D32A" w14:textId="77777777" w:rsidR="003F5B45" w:rsidRPr="003F5B45" w:rsidRDefault="003F5B45" w:rsidP="003F5B45">
      <w:pPr>
        <w:pStyle w:val="09Paragraph"/>
        <w:rPr>
          <w:b/>
          <w:bCs/>
        </w:rPr>
      </w:pPr>
      <w:r w:rsidRPr="003F5B45">
        <w:rPr>
          <w:b/>
          <w:bCs/>
        </w:rPr>
        <w:t>Imagery:</w:t>
      </w:r>
    </w:p>
    <w:p w14:paraId="0ABED0BF" w14:textId="77777777" w:rsidR="003F5B45" w:rsidRDefault="003F5B45" w:rsidP="003F5B45">
      <w:pPr>
        <w:pStyle w:val="09Paragraph"/>
      </w:pPr>
      <w:r w:rsidRPr="003F5B45">
        <w:rPr>
          <w:b/>
          <w:bCs/>
        </w:rPr>
        <w:t>Early Love Poems:</w:t>
      </w:r>
      <w:r>
        <w:t xml:space="preserve"> In his early poems, Neruda's imagery often draws upon nature and the physical world to depict the beauty and intensity of love. He uses vivid and sensual descriptions of natural elements, such as flowers, landscapes, and animals, to convey the emotions and sensations associated with love.</w:t>
      </w:r>
    </w:p>
    <w:p w14:paraId="1B05E6BA" w14:textId="17BE9E35" w:rsidR="003F5B45" w:rsidRDefault="003F5B45" w:rsidP="003F5B45">
      <w:pPr>
        <w:pStyle w:val="09Paragraph"/>
      </w:pPr>
      <w:r w:rsidRPr="003F5B45">
        <w:rPr>
          <w:b/>
          <w:bCs/>
        </w:rPr>
        <w:t>Later Love Poems:</w:t>
      </w:r>
      <w:r>
        <w:t xml:space="preserve"> In his later poems, Neruda's imagery becomes more metaphorical and symbolic. He employs metaphors and allegories to explore the emotional and psychological dimensions of love. Nature imagery is still present but used in a more introspective and contemplative manner.</w:t>
      </w:r>
    </w:p>
    <w:p w14:paraId="4C712CA9" w14:textId="77777777" w:rsidR="003F5B45" w:rsidRPr="003F5B45" w:rsidRDefault="003F5B45" w:rsidP="003F5B45">
      <w:pPr>
        <w:pStyle w:val="09Paragraph"/>
        <w:rPr>
          <w:b/>
          <w:bCs/>
        </w:rPr>
      </w:pPr>
      <w:r w:rsidRPr="003F5B45">
        <w:rPr>
          <w:b/>
          <w:bCs/>
        </w:rPr>
        <w:t>Political and Social Context:</w:t>
      </w:r>
    </w:p>
    <w:p w14:paraId="2CCB26FD" w14:textId="77777777" w:rsidR="003F5B45" w:rsidRDefault="003F5B45" w:rsidP="003F5B45">
      <w:pPr>
        <w:pStyle w:val="09Paragraph"/>
      </w:pPr>
      <w:r w:rsidRPr="003F5B45">
        <w:rPr>
          <w:b/>
          <w:bCs/>
        </w:rPr>
        <w:t>Early Love Poems:</w:t>
      </w:r>
      <w:r>
        <w:t xml:space="preserve"> Neruda's early love poems generally focus on personal and intimate experiences of love, with minimal overt references to political or social issues. They are more concerned with the individual and emotional aspects of love.</w:t>
      </w:r>
    </w:p>
    <w:p w14:paraId="08A3785A" w14:textId="77777777" w:rsidR="003F5B45" w:rsidRDefault="003F5B45" w:rsidP="003F5B45">
      <w:pPr>
        <w:pStyle w:val="09Paragraph"/>
      </w:pPr>
      <w:r w:rsidRPr="003F5B45">
        <w:rPr>
          <w:b/>
          <w:bCs/>
        </w:rPr>
        <w:t>Later Love Poems:</w:t>
      </w:r>
      <w:r>
        <w:t xml:space="preserve"> Neruda's later love poems often intertwine themes of love with his political and social beliefs. They explore the intersection between love and the larger world, addressing social injustices, inequality, and the struggle for a better society.</w:t>
      </w:r>
    </w:p>
    <w:p w14:paraId="024CD044" w14:textId="77777777" w:rsidR="003F5B45" w:rsidRDefault="003F5B45" w:rsidP="003F5B45">
      <w:pPr>
        <w:pStyle w:val="09Paragraph"/>
      </w:pPr>
      <w:r>
        <w:t xml:space="preserve"> While there are notable differences between Neruda's early and later love poems in terms of style, tone, and thematic exploration, there are also continuities that run through his entire body of work. These include his commitment to the exploration of love's complexities, his skillful use of vivid imagery, and his ability to evoke powerful emotions in his readers.</w:t>
      </w:r>
    </w:p>
    <w:p w14:paraId="57DE83B0" w14:textId="77777777" w:rsidR="003F5B45" w:rsidRDefault="003F5B45" w:rsidP="003F5B45">
      <w:pPr>
        <w:pStyle w:val="09Paragraph"/>
      </w:pPr>
    </w:p>
    <w:p w14:paraId="0E6EDF9E" w14:textId="77777777" w:rsidR="003F5B45" w:rsidRDefault="003F5B45" w:rsidP="003F5B45">
      <w:pPr>
        <w:pStyle w:val="06HEAD1"/>
      </w:pPr>
      <w:r>
        <w:t>Impact of Neruda's personal life on his poetry</w:t>
      </w:r>
    </w:p>
    <w:p w14:paraId="4E85715C" w14:textId="77777777" w:rsidR="003F5B45" w:rsidRDefault="003F5B45" w:rsidP="003F5B45">
      <w:pPr>
        <w:pStyle w:val="09Paragraph"/>
      </w:pPr>
      <w:r>
        <w:t>Pablo Neruda's personal life had a significant impact on his poetry. Throughout his life, Neruda experienced a range of emotions and events that influenced his poetic style, themes, and tone. Here are some ways in which his personal life influenced his poetry:</w:t>
      </w:r>
    </w:p>
    <w:p w14:paraId="705AC2C4" w14:textId="77777777" w:rsidR="003F5B45" w:rsidRDefault="003F5B45" w:rsidP="003F5B45">
      <w:pPr>
        <w:pStyle w:val="09Paragraph"/>
      </w:pPr>
      <w:r>
        <w:t>Love and Relationships: Neruda's personal relationships played a major role in shaping his love poetry. His intense and tumultuous relationships with various women, including his three wives, are often reflected in his poems. His poetry captures the highs and lows of romantic love, as well as the pain and longing that can accompany it.</w:t>
      </w:r>
    </w:p>
    <w:p w14:paraId="64EECC11" w14:textId="77777777" w:rsidR="003F5B45" w:rsidRDefault="003F5B45" w:rsidP="003F5B45">
      <w:pPr>
        <w:pStyle w:val="09Paragraph"/>
      </w:pPr>
      <w:r>
        <w:t>Political and Social Activism: Neruda was deeply committed to political and social causes, and this is reflected in his poetry. He was an outspoken advocate for the oppressed and marginalized, and his poetry often addresses social injustices and the struggle for a better world. His political beliefs and experiences influenced his style, themes, and imagery.</w:t>
      </w:r>
    </w:p>
    <w:p w14:paraId="3817938D" w14:textId="77777777" w:rsidR="003F5B45" w:rsidRDefault="003F5B45" w:rsidP="003F5B45">
      <w:pPr>
        <w:pStyle w:val="09Paragraph"/>
      </w:pPr>
      <w:r>
        <w:lastRenderedPageBreak/>
        <w:t>Exile and Immigration: Neruda's experiences with exile and immigration also influenced his poetry. He lived in various countries throughout his life, and his displacement from his homeland is a recurring theme in his poetry. He wrote about the pain of separation from his country, as well as the joys and struggles of living in a new place.</w:t>
      </w:r>
    </w:p>
    <w:p w14:paraId="7B8446DC" w14:textId="77777777" w:rsidR="003F5B45" w:rsidRDefault="003F5B45" w:rsidP="003F5B45">
      <w:pPr>
        <w:pStyle w:val="09Paragraph"/>
      </w:pPr>
      <w:r>
        <w:t>Illness and Mortality: In his later years, Neruda was plagued by various illnesses, including cancer. His experiences with illness and mortality are reflected in his poetry, which becomes more reflective and contemplative. His poetry addresses the impermanence of life and the inevitability of death.</w:t>
      </w:r>
    </w:p>
    <w:p w14:paraId="1C9F606F" w14:textId="77777777" w:rsidR="003F5B45" w:rsidRDefault="003F5B45" w:rsidP="003F5B45">
      <w:pPr>
        <w:pStyle w:val="09Paragraph"/>
      </w:pPr>
      <w:r>
        <w:t>Neruda's personal life had a significant impact on his poetry. His experiences with love, politics, exile, immigration, illness, and mortality are all reflected in his poetry. His personal life shaped his poetic style, themes, and imagery, and his poetry continues to inspire and move readers around the world.</w:t>
      </w:r>
    </w:p>
    <w:p w14:paraId="29433534" w14:textId="77777777" w:rsidR="003F5B45" w:rsidRPr="003F5B45" w:rsidRDefault="003F5B45" w:rsidP="003F5B45">
      <w:pPr>
        <w:pStyle w:val="09Paragraph"/>
        <w:rPr>
          <w:b/>
          <w:bCs/>
        </w:rPr>
      </w:pPr>
      <w:r w:rsidRPr="003F5B45">
        <w:rPr>
          <w:b/>
          <w:bCs/>
        </w:rPr>
        <w:t>Readings of Selected Love Poems</w:t>
      </w:r>
    </w:p>
    <w:p w14:paraId="125CCC2F" w14:textId="77777777" w:rsidR="003F5B45" w:rsidRDefault="003F5B45" w:rsidP="003F5B45">
      <w:pPr>
        <w:pStyle w:val="09Paragraph"/>
      </w:pPr>
      <w:r>
        <w:t xml:space="preserve">A close reading of selected love poems by Pablo Neruda can provide a deeper understanding of his poetic style, themes, and imagery. Two of his most famous love poems, "Tonight I Can Write" and "Your Feet," can be analyzed in terms of their imagery, themes, and poetic techniques. </w:t>
      </w:r>
    </w:p>
    <w:p w14:paraId="0D11D4B6" w14:textId="77777777" w:rsidR="003F5B45" w:rsidRDefault="003F5B45" w:rsidP="003F5B45">
      <w:pPr>
        <w:pStyle w:val="09Paragraph"/>
      </w:pPr>
      <w:r>
        <w:t xml:space="preserve">"Tonight I Can Write" is a poem that captures the pain of lost love. The imagery of the poem is particularly powerful, with Neruda using metaphors such as "the night is shattered" and "the blue stars shiver in the distance" to convey the emotional devastation caused by the loss of his love. The theme of lost love is a recurring one in Neruda's poetry, and in this poem, he explores the sense of longing and regret that comes with it. The poem also features a number of poetic techniques, such as repetition, alliteration, and enjambment, which help to create a sense of emotional intensity. </w:t>
      </w:r>
    </w:p>
    <w:p w14:paraId="0019EEFC" w14:textId="77777777" w:rsidR="003F5B45" w:rsidRDefault="003F5B45" w:rsidP="003F5B45">
      <w:pPr>
        <w:pStyle w:val="09Paragraph"/>
      </w:pPr>
      <w:r>
        <w:t>"Your Feet" is another love poem that showcases Neruda's skill as a poet. The poem uses the image of the feet to explore the idea of intimacy and connection. Neruda uses simile and metaphor to describe his lover's feet, describing them as "arched bone" and “fruit mouth" (The Captain’s Verses, p.11). Through the use of these metaphors, Neruda conveys the idea that his lover's feet are an extension of herself and that he is intimately connected to her through them. The poem also features a number of poetic techniques, such as personification, repetition and variation, which help to create a sense of sensuality and intimacy.</w:t>
      </w:r>
    </w:p>
    <w:p w14:paraId="7DF1FB1B" w14:textId="77777777" w:rsidR="003F5B45" w:rsidRDefault="003F5B45" w:rsidP="003F5B45">
      <w:pPr>
        <w:pStyle w:val="09Paragraph"/>
      </w:pPr>
      <w:r>
        <w:t>Both of these poems were written during a time of great social and political upheaval in Chile, where Neruda lived for much of his life. The poems can be seen as a response to the historical and cultural context in which they were written, expressing a sense of longing and despair that was felt by many during this time.</w:t>
      </w:r>
    </w:p>
    <w:p w14:paraId="45F4E5D1" w14:textId="14EB781A" w:rsidR="003F5B45" w:rsidRPr="003F5B45" w:rsidRDefault="003F5B45" w:rsidP="003F5B45">
      <w:pPr>
        <w:pStyle w:val="09Paragraph"/>
      </w:pPr>
      <w:r>
        <w:t>A close reading of selected love poems by Pablo Neruda can provide insights into his poetic style, themes, and imagery. By analyzing the poetic techniques used in these poems, and considering the historical and cultural context in which they were written, readers can gain a deeper appreciation for the power and beauty of Neruda's poetry</w:t>
      </w:r>
    </w:p>
    <w:p w14:paraId="5F215B0A" w14:textId="77777777" w:rsidR="003F5B45" w:rsidRPr="003F5B45" w:rsidRDefault="003F5B45" w:rsidP="003F5B45">
      <w:pPr>
        <w:pStyle w:val="09Paragraph"/>
        <w:rPr>
          <w:b/>
          <w:bCs/>
        </w:rPr>
      </w:pPr>
      <w:r w:rsidRPr="003F5B45">
        <w:rPr>
          <w:b/>
          <w:bCs/>
        </w:rPr>
        <w:t>Neruda's Influence on Love Poetry</w:t>
      </w:r>
    </w:p>
    <w:p w14:paraId="1DAE7FDA" w14:textId="77777777" w:rsidR="003F5B45" w:rsidRDefault="003F5B45" w:rsidP="003F5B45">
      <w:pPr>
        <w:pStyle w:val="09Paragraph"/>
      </w:pPr>
      <w:r>
        <w:t>Pablo Neruda is widely considered one of the most influential poets of the 20th century. His love poetry, in particular, has had a significant impact on the development of the genre in Latin America and beyond. Neruda's love poetry was characterized by its sensuality, passion, and intense emotional depth. He used vivid imagery and metaphors to express his feelings of love and desire, and his use of language was often experimental and unconventional. His poetry also tackled themes such as social justice, politics, and nature, making it not only intensely personal but also socially and politically engaged. Neruda's influence on love poetry in Latin America can be seen in the work of a number of poets who came after him, including Octavio Paz, Mario Benedetti, and Gabriela Mistral. These poets were all inspired by Neruda's use of language, his focus on intimacy and sensuality, and his ability to express complex emotions in a simple, direct way.</w:t>
      </w:r>
    </w:p>
    <w:p w14:paraId="4A6B9347" w14:textId="77777777" w:rsidR="003F5B45" w:rsidRDefault="003F5B45" w:rsidP="003F5B45">
      <w:pPr>
        <w:pStyle w:val="09Paragraph"/>
      </w:pPr>
      <w:r>
        <w:t>Outside of Latin America, Neruda's love poetry has also had a significant impact. In the English-speaking world, he is perhaps best known for his collection of love poems, "Twenty Love Poems and a Song of Despair," which has been translated into numerous languages and remains a beloved classic of 20th-century literature. Neruda's influence on love poetry can also be seen in the work of contemporary poets such as Mary Oliver, Sharon Olds, and Rupi Kaur. These poets share Neruda's commitment to exploring the complexities of human emotion, and his ability to use vivid imagery and metaphor to capture the essence of love and desire.</w:t>
      </w:r>
    </w:p>
    <w:p w14:paraId="1BFDF6C4" w14:textId="77777777" w:rsidR="003F5B45" w:rsidRDefault="003F5B45" w:rsidP="003F5B45">
      <w:pPr>
        <w:pStyle w:val="09Paragraph"/>
      </w:pPr>
      <w:r>
        <w:t>Neruda's love poetry has had a significant influence on the genre both in Latin America and beyond. His innovative use of language, his focus on intimacy and sensuality, and his ability to express complex emotions in a simple, direct way have inspired countless poets over the years and ensured his place as one of the greatest love poets of all time</w:t>
      </w:r>
    </w:p>
    <w:p w14:paraId="78F08D39" w14:textId="77777777" w:rsidR="003F5B45" w:rsidRDefault="003F5B45" w:rsidP="003F5B45">
      <w:pPr>
        <w:pStyle w:val="09Paragraph"/>
      </w:pPr>
    </w:p>
    <w:p w14:paraId="3F66C39C" w14:textId="77777777" w:rsidR="003F5B45" w:rsidRDefault="003F5B45" w:rsidP="003F5B45">
      <w:pPr>
        <w:pStyle w:val="09Paragraph"/>
      </w:pPr>
      <w:r>
        <w:lastRenderedPageBreak/>
        <w:t xml:space="preserve">Reception of Neruda's love poetry by critics and readers </w:t>
      </w:r>
    </w:p>
    <w:p w14:paraId="646B13E8" w14:textId="77777777" w:rsidR="003F5B45" w:rsidRDefault="003F5B45" w:rsidP="003F5B45">
      <w:pPr>
        <w:pStyle w:val="09Paragraph"/>
      </w:pPr>
      <w:r>
        <w:t>Neruda's love poetry has been widely acclaimed by critics and readers alike, and has been the subject of numerous interpretations and analyses over the years. One of the key reasons for Neruda's enduring popularity as a love poet is his ability to express complex emotions in a simple, direct way. His use of vivid imagery and metaphor creates a sense of intimacy and sensuality that resonates with readers, while his exploration of themes such as the beauty of love, the pain of separation, and the longing for intimacy speaks to universal human experiences.</w:t>
      </w:r>
    </w:p>
    <w:p w14:paraId="7AE79C1F" w14:textId="77777777" w:rsidR="003F5B45" w:rsidRDefault="003F5B45" w:rsidP="003F5B45">
      <w:pPr>
        <w:pStyle w:val="09Paragraph"/>
      </w:pPr>
      <w:r>
        <w:t>Critics have also noted Neruda's innovative use of language and form in his love poetry. His rejection of traditional poetic conventions in favour of a more experimental and unconventional approach has been seen as a major influence on the development of modern poetry, both in Latin America and beyond. At the same time, Neruda's personal life and political beliefs have also played a role in shaping the reception and interpretation of his love poetry. His passionate advocacy for social justice and his involvement in leftist politics have been seen by some as adding a layer of complexity and meaning to his love poetry, while others have criticized him for using love as a metaphor for political ideology. The reception and interpretation of Neruda's love poetry has been varied and complex, reflecting the many different contexts and perspectives that have shaped its meaning over time. Nevertheless, his love poetry remains a powerful and enduring testament to the beauty and complexity of human emotion, and continues to inspire and captivate readers around the world</w:t>
      </w:r>
    </w:p>
    <w:p w14:paraId="1CB5F2FA" w14:textId="225D403C" w:rsidR="00B623FC" w:rsidRDefault="003F5B45" w:rsidP="003F5B45">
      <w:pPr>
        <w:pStyle w:val="09Paragraph"/>
      </w:pPr>
      <w:r>
        <w:t>Neruda's love poetry stands out as some of the most powerful and enduring in the history of literature. Through his use of vivid imagery, metaphor, and unconventional form, Neruda was able to express the beauty and complexity of human emotion in a way that continues to captivate and inspire readers around the world. From the early passion and sensuality of "Twenty Love Poems and a Song of Despair" to the more mature and reflective love poetry of his later years, Neruda's work demonstrates a deep understanding of the many different facets of love and the human experience. While his personal life and political beliefs have been the subject of much debate and interpretation, there is no denying the impact that Neruda's love poetry has had on the literary world and beyond. His poetry remains a testament to the power of language and the human capacity for love and beauty, and will continue to inspire readers for generations to come.</w:t>
      </w:r>
    </w:p>
    <w:p w14:paraId="4490692A" w14:textId="11D7BE8D" w:rsidR="00464391" w:rsidRDefault="00464391" w:rsidP="00464391">
      <w:pPr>
        <w:pStyle w:val="09Paragraph"/>
      </w:pPr>
      <w:r>
        <w:t xml:space="preserve"> </w:t>
      </w:r>
    </w:p>
    <w:p w14:paraId="123D734D" w14:textId="45EFA243" w:rsidR="00464391" w:rsidRDefault="005127E8" w:rsidP="003F5B45">
      <w:pPr>
        <w:pStyle w:val="06HEAD1"/>
        <w:numPr>
          <w:ilvl w:val="0"/>
          <w:numId w:val="0"/>
        </w:numPr>
        <w:ind w:left="357" w:hanging="357"/>
      </w:pPr>
      <w:r>
        <w:rPr>
          <w:caps w:val="0"/>
        </w:rPr>
        <w:t>CONFLICT OF INTERESTS</w:t>
      </w:r>
      <w:r w:rsidR="00464391">
        <w:t xml:space="preserve"> </w:t>
      </w:r>
    </w:p>
    <w:p w14:paraId="731F4466" w14:textId="5FFC51E9" w:rsidR="00464391" w:rsidRDefault="003F5B45" w:rsidP="00464391">
      <w:pPr>
        <w:pStyle w:val="09Paragraph"/>
      </w:pPr>
      <w:r>
        <w:t>None.</w:t>
      </w:r>
      <w:r w:rsidR="00464391">
        <w:t xml:space="preserve">  </w:t>
      </w:r>
    </w:p>
    <w:p w14:paraId="5EBE6EFD" w14:textId="77777777" w:rsidR="00B623FC" w:rsidRDefault="00B623FC" w:rsidP="00464391">
      <w:pPr>
        <w:pStyle w:val="09Paragraph"/>
      </w:pPr>
    </w:p>
    <w:p w14:paraId="118FFC96" w14:textId="0AE871C8" w:rsidR="00464391" w:rsidRDefault="005127E8" w:rsidP="003F5B45">
      <w:pPr>
        <w:pStyle w:val="06HEAD1"/>
        <w:numPr>
          <w:ilvl w:val="0"/>
          <w:numId w:val="0"/>
        </w:numPr>
        <w:ind w:left="357" w:hanging="357"/>
      </w:pPr>
      <w:r>
        <w:rPr>
          <w:caps w:val="0"/>
        </w:rPr>
        <w:t>ACKNOWLEDGMENTS</w:t>
      </w:r>
    </w:p>
    <w:p w14:paraId="5BD9BFF6" w14:textId="661238D6" w:rsidR="00464391" w:rsidRDefault="00342B3F" w:rsidP="00464391">
      <w:pPr>
        <w:pStyle w:val="09Paragraph"/>
      </w:pPr>
      <w:r>
        <w:t>None</w:t>
      </w:r>
      <w:r w:rsidR="00464391">
        <w:t>.</w:t>
      </w:r>
    </w:p>
    <w:p w14:paraId="173A7364" w14:textId="77777777" w:rsidR="00B623FC" w:rsidRDefault="00B623FC" w:rsidP="00464391">
      <w:pPr>
        <w:pStyle w:val="09Paragraph"/>
      </w:pPr>
    </w:p>
    <w:p w14:paraId="4B109320" w14:textId="73C370B6" w:rsidR="005127E8" w:rsidRDefault="005127E8" w:rsidP="003F5B45">
      <w:pPr>
        <w:pStyle w:val="06HEAD1"/>
        <w:numPr>
          <w:ilvl w:val="0"/>
          <w:numId w:val="0"/>
        </w:numPr>
        <w:ind w:left="357" w:hanging="357"/>
      </w:pPr>
      <w:r>
        <w:t>REFERENCES</w:t>
      </w:r>
    </w:p>
    <w:p w14:paraId="6B826E30" w14:textId="0A2DB080" w:rsidR="003F5B45" w:rsidRPr="003F5B45" w:rsidRDefault="003F5B45" w:rsidP="003F5B45">
      <w:pPr>
        <w:pStyle w:val="12REFERENCES-Content"/>
        <w:rPr>
          <w:rStyle w:val="Hyperlink"/>
        </w:rPr>
      </w:pPr>
      <w:r>
        <w:fldChar w:fldCharType="begin"/>
      </w:r>
      <w:r>
        <w:instrText>HYPERLINK "https://dx.doi.org/10.29121/shodhkosh.v5.i1.2024.3446"</w:instrText>
      </w:r>
      <w:r>
        <w:fldChar w:fldCharType="separate"/>
      </w:r>
      <w:r w:rsidRPr="003F5B45">
        <w:rPr>
          <w:rStyle w:val="Hyperlink"/>
        </w:rPr>
        <w:t>Aguilar, Gonzalo. "Neruda: The Poet's Calling." University of Texas Press, 1989.</w:t>
      </w:r>
    </w:p>
    <w:p w14:paraId="05CA131D" w14:textId="382FB14F" w:rsidR="003F5B45" w:rsidRPr="003F5B45" w:rsidRDefault="003F5B45" w:rsidP="003F5B45">
      <w:pPr>
        <w:pStyle w:val="12REFERENCES-Content"/>
        <w:rPr>
          <w:rStyle w:val="Hyperlink"/>
        </w:rPr>
      </w:pPr>
      <w:r w:rsidRPr="003F5B45">
        <w:rPr>
          <w:rStyle w:val="Hyperlink"/>
        </w:rPr>
        <w:t>Anderson, Philip. “Pablo Neruda: Three Poems Analysed.” London: Bloodaxe Books, 2010.</w:t>
      </w:r>
    </w:p>
    <w:p w14:paraId="344BF3C3" w14:textId="18B1EE2E" w:rsidR="003F5B45" w:rsidRPr="003F5B45" w:rsidRDefault="003F5B45" w:rsidP="003F5B45">
      <w:pPr>
        <w:pStyle w:val="12REFERENCES-Content"/>
        <w:rPr>
          <w:rStyle w:val="Hyperlink"/>
        </w:rPr>
      </w:pPr>
      <w:r w:rsidRPr="003F5B45">
        <w:rPr>
          <w:rStyle w:val="Hyperlink"/>
        </w:rPr>
        <w:t>Donoso, Jose. "The Lyrical Generation of 1950." University of California Press, 1985.</w:t>
      </w:r>
    </w:p>
    <w:p w14:paraId="60D34A77" w14:textId="7D0B2350" w:rsidR="003F5B45" w:rsidRPr="003F5B45" w:rsidRDefault="003F5B45" w:rsidP="003F5B45">
      <w:pPr>
        <w:pStyle w:val="12REFERENCES-Content"/>
        <w:rPr>
          <w:rStyle w:val="Hyperlink"/>
        </w:rPr>
      </w:pPr>
      <w:r w:rsidRPr="003F5B45">
        <w:rPr>
          <w:rStyle w:val="Hyperlink"/>
        </w:rPr>
        <w:t>Eisner, Mark. "Neruda: The Biography of a Poet." Harper Collins, 2018.</w:t>
      </w:r>
    </w:p>
    <w:p w14:paraId="24DCB423" w14:textId="2F56B4A4" w:rsidR="003F5B45" w:rsidRPr="003F5B45" w:rsidRDefault="003F5B45" w:rsidP="003F5B45">
      <w:pPr>
        <w:pStyle w:val="12REFERENCES-Content"/>
        <w:rPr>
          <w:rStyle w:val="Hyperlink"/>
        </w:rPr>
      </w:pPr>
      <w:r w:rsidRPr="003F5B45">
        <w:rPr>
          <w:rStyle w:val="Hyperlink"/>
        </w:rPr>
        <w:t xml:space="preserve">Feinstein, Adam. “Pablo Neruda A Passion for Life. “London: Bloomsbury, 1995. </w:t>
      </w:r>
    </w:p>
    <w:p w14:paraId="41F774B0" w14:textId="2C5CC5BB" w:rsidR="003F5B45" w:rsidRPr="003F5B45" w:rsidRDefault="003F5B45" w:rsidP="003F5B45">
      <w:pPr>
        <w:pStyle w:val="12REFERENCES-Content"/>
        <w:rPr>
          <w:rStyle w:val="Hyperlink"/>
        </w:rPr>
      </w:pPr>
      <w:r w:rsidRPr="003F5B45">
        <w:rPr>
          <w:rStyle w:val="Hyperlink"/>
        </w:rPr>
        <w:t>Hamilton, Doris. Pablo Neruda: “Poet from the End of the Earth.” Questia Trusted Online Research, vol. 21 no. 3, 3 March 2006, questia.com/library/literature/poetry/poets/pablo-neruda. Accessed on 21st July, 2023.</w:t>
      </w:r>
    </w:p>
    <w:p w14:paraId="4D4452D6" w14:textId="7E1A5BB7" w:rsidR="003F5B45" w:rsidRPr="003F5B45" w:rsidRDefault="003F5B45" w:rsidP="003F5B45">
      <w:pPr>
        <w:pStyle w:val="12REFERENCES-Content"/>
        <w:rPr>
          <w:rStyle w:val="Hyperlink"/>
        </w:rPr>
      </w:pPr>
      <w:r w:rsidRPr="003F5B45">
        <w:rPr>
          <w:rStyle w:val="Hyperlink"/>
        </w:rPr>
        <w:t>Kinsbruner, Jay. "The Compact History of the Latin American Civilization." Wadsworth Publishing, 2003.</w:t>
      </w:r>
    </w:p>
    <w:p w14:paraId="512ABFD8" w14:textId="543D71F1" w:rsidR="003F5B45" w:rsidRPr="003F5B45" w:rsidRDefault="003F5B45" w:rsidP="003F5B45">
      <w:pPr>
        <w:pStyle w:val="12REFERENCES-Content"/>
        <w:rPr>
          <w:rStyle w:val="Hyperlink"/>
        </w:rPr>
      </w:pPr>
      <w:r w:rsidRPr="003F5B45">
        <w:rPr>
          <w:rStyle w:val="Hyperlink"/>
        </w:rPr>
        <w:t>Neruda, Pablo. "Memoirs." Translated by Hardie St. Martin. Farrar, Straus and Giroux, 1977.</w:t>
      </w:r>
    </w:p>
    <w:p w14:paraId="700EB515" w14:textId="54490B22" w:rsidR="003F5B45" w:rsidRPr="003F5B45" w:rsidRDefault="003F5B45" w:rsidP="003F5B45">
      <w:pPr>
        <w:pStyle w:val="12REFERENCES-Content"/>
        <w:rPr>
          <w:rStyle w:val="Hyperlink"/>
        </w:rPr>
      </w:pPr>
      <w:r w:rsidRPr="003F5B45">
        <w:rPr>
          <w:rStyle w:val="Hyperlink"/>
        </w:rPr>
        <w:t>Neruda, Pablo. "The Essential Neruda: Selected Poems." Edited by Mark Eisner. City Lights Publishers, 2010.</w:t>
      </w:r>
    </w:p>
    <w:p w14:paraId="7F45CAE1" w14:textId="113CF65D" w:rsidR="003F5B45" w:rsidRPr="003F5B45" w:rsidRDefault="003F5B45" w:rsidP="003F5B45">
      <w:pPr>
        <w:pStyle w:val="12REFERENCES-Content"/>
        <w:rPr>
          <w:rStyle w:val="Hyperlink"/>
        </w:rPr>
      </w:pPr>
      <w:r w:rsidRPr="003F5B45">
        <w:rPr>
          <w:rStyle w:val="Hyperlink"/>
        </w:rPr>
        <w:t>Neruda, Pablo. "Twenty Love Poems and a Song of Despair." Translated by W. S. Merwin. Penguin Classics, 2004.</w:t>
      </w:r>
    </w:p>
    <w:p w14:paraId="3407D648" w14:textId="13ABFE53" w:rsidR="005127E8" w:rsidRPr="005127E8" w:rsidRDefault="003F5B45" w:rsidP="003F5B45">
      <w:pPr>
        <w:pStyle w:val="12REFERENCES-Content"/>
      </w:pPr>
      <w:r w:rsidRPr="003F5B45">
        <w:rPr>
          <w:rStyle w:val="Hyperlink"/>
        </w:rPr>
        <w:t>Parker, William. "The Poetry of Pablo Neruda." University of Georgia Press, 1982.</w:t>
      </w:r>
      <w:r>
        <w:fldChar w:fldCharType="end"/>
      </w:r>
    </w:p>
    <w:p w14:paraId="03153819" w14:textId="490E285D" w:rsidR="00876B63" w:rsidRDefault="00464391" w:rsidP="00046B6C">
      <w:pPr>
        <w:pStyle w:val="09Paragraph"/>
      </w:pPr>
      <w:r>
        <w:t xml:space="preserve">      </w:t>
      </w:r>
    </w:p>
    <w:p w14:paraId="3EB54560" w14:textId="77777777" w:rsidR="00876B63" w:rsidRDefault="00876B63" w:rsidP="00046B6C">
      <w:pPr>
        <w:pStyle w:val="09Paragraph"/>
      </w:pPr>
    </w:p>
    <w:p w14:paraId="08844AD0" w14:textId="77777777" w:rsidR="00876B63" w:rsidRDefault="00876B63" w:rsidP="00046B6C">
      <w:pPr>
        <w:pStyle w:val="09Paragraph"/>
      </w:pPr>
    </w:p>
    <w:p w14:paraId="7B9F82BF" w14:textId="77777777" w:rsidR="00853799" w:rsidRPr="00046B6C" w:rsidRDefault="00853799" w:rsidP="003F5B45">
      <w:pPr>
        <w:pStyle w:val="09Paragraph"/>
        <w:ind w:firstLine="0"/>
      </w:pPr>
    </w:p>
    <w:sectPr w:rsidR="00853799" w:rsidRPr="00046B6C" w:rsidSect="00074244">
      <w:headerReference w:type="even" r:id="rId23"/>
      <w:headerReference w:type="default" r:id="rId24"/>
      <w:footerReference w:type="even" r:id="rId25"/>
      <w:footerReference w:type="default" r:id="rId26"/>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E0BB4" w14:textId="77777777" w:rsidR="00B31511" w:rsidRDefault="00B31511" w:rsidP="00CD3BBC">
      <w:pPr>
        <w:spacing w:after="0" w:line="240" w:lineRule="auto"/>
      </w:pPr>
      <w:r>
        <w:separator/>
      </w:r>
    </w:p>
  </w:endnote>
  <w:endnote w:type="continuationSeparator" w:id="0">
    <w:p w14:paraId="3B0D56BB" w14:textId="77777777" w:rsidR="00B31511" w:rsidRDefault="00B31511" w:rsidP="00CD3BBC">
      <w:pPr>
        <w:spacing w:after="0" w:line="240" w:lineRule="auto"/>
      </w:pPr>
      <w:r>
        <w:continuationSeparator/>
      </w:r>
    </w:p>
  </w:endnote>
  <w:endnote w:type="continuationNotice" w:id="1">
    <w:p w14:paraId="676AC540" w14:textId="77777777" w:rsidR="00B31511" w:rsidRDefault="00B315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09E965D5" w:rsidR="00945D53" w:rsidRPr="00651291" w:rsidRDefault="00945D53"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r w:rsidR="0005013A" w:rsidRPr="0005013A">
            <w:rPr>
              <w:rFonts w:ascii="Cambria" w:hAnsi="Cambria"/>
              <w:sz w:val="18"/>
              <w:szCs w:val="18"/>
            </w:rPr>
            <w:t>Irengbam</w:t>
          </w:r>
          <w:r w:rsidR="0005013A">
            <w:rPr>
              <w:rFonts w:ascii="Cambria" w:hAnsi="Cambria"/>
              <w:sz w:val="18"/>
              <w:szCs w:val="18"/>
            </w:rPr>
            <w:t>,</w:t>
          </w:r>
          <w:r w:rsidR="0005013A">
            <w:rPr>
              <w:sz w:val="18"/>
              <w:szCs w:val="18"/>
            </w:rPr>
            <w:t xml:space="preserve"> S.,</w:t>
          </w:r>
          <w:r w:rsidR="0005013A">
            <w:t xml:space="preserve"> </w:t>
          </w:r>
          <w:r w:rsidR="0005013A" w:rsidRPr="0005013A">
            <w:rPr>
              <w:sz w:val="18"/>
              <w:szCs w:val="18"/>
            </w:rPr>
            <w:t>and</w:t>
          </w:r>
          <w:r w:rsidR="0005013A">
            <w:t xml:space="preserve"> </w:t>
          </w:r>
          <w:r w:rsidR="0005013A" w:rsidRPr="0005013A">
            <w:rPr>
              <w:sz w:val="18"/>
              <w:szCs w:val="18"/>
            </w:rPr>
            <w:t>Singh</w:t>
          </w:r>
          <w:r w:rsidR="0005013A">
            <w:rPr>
              <w:sz w:val="18"/>
              <w:szCs w:val="18"/>
            </w:rPr>
            <w:t xml:space="preserve">, M.R. </w:t>
          </w:r>
          <w:r w:rsidR="0005013A" w:rsidRPr="0005013A">
            <w:rPr>
              <w:rFonts w:ascii="Cambria" w:hAnsi="Cambria"/>
              <w:sz w:val="18"/>
              <w:szCs w:val="18"/>
            </w:rPr>
            <w:t xml:space="preserve"> </w:t>
          </w:r>
          <w:r w:rsidR="00B3388D" w:rsidRPr="00CD3BBC">
            <w:rPr>
              <w:rFonts w:ascii="Cambria" w:hAnsi="Cambria"/>
              <w:sz w:val="18"/>
              <w:szCs w:val="18"/>
            </w:rPr>
            <w:t>(</w:t>
          </w:r>
          <w:r w:rsidRPr="00CD3BBC">
            <w:rPr>
              <w:rFonts w:ascii="Cambria" w:hAnsi="Cambria"/>
              <w:sz w:val="18"/>
              <w:szCs w:val="18"/>
            </w:rPr>
            <w:t>202</w:t>
          </w:r>
          <w:r w:rsidR="00856F04">
            <w:rPr>
              <w:rFonts w:ascii="Cambria" w:hAnsi="Cambria"/>
              <w:sz w:val="18"/>
              <w:szCs w:val="18"/>
            </w:rPr>
            <w:t>4</w:t>
          </w:r>
          <w:r w:rsidRPr="00CD3BBC">
            <w:rPr>
              <w:rFonts w:ascii="Cambria" w:hAnsi="Cambria"/>
              <w:sz w:val="18"/>
              <w:szCs w:val="18"/>
            </w:rPr>
            <w:t xml:space="preserve">). </w:t>
          </w:r>
          <w:r w:rsidR="0005013A" w:rsidRPr="0005013A">
            <w:rPr>
              <w:rFonts w:ascii="Cambria" w:hAnsi="Cambria"/>
              <w:sz w:val="18"/>
              <w:szCs w:val="18"/>
            </w:rPr>
            <w:t xml:space="preserve">Love </w:t>
          </w:r>
          <w:r w:rsidR="0005013A">
            <w:rPr>
              <w:rFonts w:ascii="Cambria" w:hAnsi="Cambria"/>
              <w:sz w:val="18"/>
              <w:szCs w:val="18"/>
            </w:rPr>
            <w:t>a</w:t>
          </w:r>
          <w:r w:rsidR="0005013A" w:rsidRPr="0005013A">
            <w:rPr>
              <w:rFonts w:ascii="Cambria" w:hAnsi="Cambria"/>
              <w:sz w:val="18"/>
              <w:szCs w:val="18"/>
            </w:rPr>
            <w:t xml:space="preserve">nd Longing </w:t>
          </w:r>
          <w:r w:rsidR="0005013A">
            <w:rPr>
              <w:rFonts w:ascii="Cambria" w:hAnsi="Cambria"/>
              <w:sz w:val="18"/>
              <w:szCs w:val="18"/>
            </w:rPr>
            <w:t>i</w:t>
          </w:r>
          <w:r w:rsidR="0005013A" w:rsidRPr="0005013A">
            <w:rPr>
              <w:rFonts w:ascii="Cambria" w:hAnsi="Cambria"/>
              <w:sz w:val="18"/>
              <w:szCs w:val="18"/>
            </w:rPr>
            <w:t>n Pablo Neruda’s Poetry</w:t>
          </w:r>
          <w:r w:rsidR="0005013A" w:rsidRPr="00CD3BBC">
            <w:rPr>
              <w:rFonts w:ascii="Cambria" w:hAnsi="Cambria"/>
              <w:sz w:val="18"/>
              <w:szCs w:val="18"/>
            </w:rPr>
            <w:t xml:space="preserve">. </w:t>
          </w:r>
          <w:hyperlink r:id="rId1" w:history="1">
            <w:r w:rsidR="00F772A8" w:rsidRPr="00506459">
              <w:rPr>
                <w:rStyle w:val="Hyperlink"/>
                <w:i/>
                <w:iCs/>
                <w:color w:val="auto"/>
                <w:sz w:val="18"/>
                <w:szCs w:val="18"/>
              </w:rPr>
              <w:t>ShodhKosh: Journal of Visual and Performing Arts</w:t>
            </w:r>
          </w:hyperlink>
          <w:r w:rsidRPr="00CD3BBC">
            <w:rPr>
              <w:rFonts w:ascii="Cambria" w:hAnsi="Cambria"/>
              <w:i/>
              <w:sz w:val="18"/>
              <w:szCs w:val="18"/>
            </w:rPr>
            <w:t xml:space="preserve">, </w:t>
          </w:r>
          <w:r w:rsidR="00856F04">
            <w:rPr>
              <w:rFonts w:ascii="Cambria" w:hAnsi="Cambria"/>
              <w:i/>
              <w:sz w:val="18"/>
              <w:szCs w:val="18"/>
            </w:rPr>
            <w:t>5</w:t>
          </w:r>
          <w:r w:rsidRPr="00CD3BBC">
            <w:rPr>
              <w:rFonts w:ascii="Cambria" w:hAnsi="Cambria"/>
              <w:sz w:val="18"/>
              <w:szCs w:val="18"/>
            </w:rPr>
            <w:t>(</w:t>
          </w:r>
          <w:r w:rsidR="00856F04">
            <w:rPr>
              <w:rFonts w:ascii="Cambria" w:hAnsi="Cambria"/>
              <w:sz w:val="18"/>
              <w:szCs w:val="18"/>
            </w:rPr>
            <w:t>1</w:t>
          </w:r>
          <w:r w:rsidRPr="00CD3BBC">
            <w:rPr>
              <w:rFonts w:ascii="Cambria" w:hAnsi="Cambria"/>
              <w:sz w:val="18"/>
              <w:szCs w:val="18"/>
            </w:rPr>
            <w:t xml:space="preserve">), </w:t>
          </w:r>
          <w:r w:rsidR="00585E37" w:rsidRPr="00585E37">
            <w:rPr>
              <w:rFonts w:ascii="Cambria" w:hAnsi="Cambria"/>
              <w:sz w:val="18"/>
              <w:szCs w:val="18"/>
            </w:rPr>
            <w:t>323–328</w:t>
          </w:r>
          <w:r w:rsidRPr="00CD3BBC">
            <w:rPr>
              <w:rFonts w:ascii="Cambria" w:hAnsi="Cambria"/>
              <w:sz w:val="18"/>
              <w:szCs w:val="18"/>
            </w:rPr>
            <w:t xml:space="preserve">. </w:t>
          </w:r>
          <w:hyperlink r:id="rId2">
            <w:r w:rsidRPr="00CD3BBC">
              <w:rPr>
                <w:rFonts w:ascii="Cambria" w:hAnsi="Cambria"/>
                <w:sz w:val="18"/>
                <w:szCs w:val="18"/>
              </w:rPr>
              <w:t>doi:</w:t>
            </w:r>
          </w:hyperlink>
          <w:r>
            <w:rPr>
              <w:rFonts w:ascii="Cambria" w:hAnsi="Cambria"/>
              <w:b/>
              <w:sz w:val="18"/>
              <w:szCs w:val="18"/>
            </w:rPr>
            <w:t xml:space="preserve"> </w:t>
          </w:r>
          <w:hyperlink r:id="rId3" w:history="1">
            <w:r w:rsidR="00773B38" w:rsidRPr="00773B38">
              <w:rPr>
                <w:rStyle w:val="Hyperlink"/>
                <w:color w:val="auto"/>
                <w:sz w:val="18"/>
              </w:rPr>
              <w:t xml:space="preserve"> </w:t>
            </w:r>
          </w:hyperlink>
          <w:r w:rsidR="00990DE9">
            <w:t xml:space="preserve"> </w:t>
          </w:r>
          <w:hyperlink r:id="rId4" w:history="1">
            <w:r w:rsidR="0005013A">
              <w:rPr>
                <w:rStyle w:val="Hyperlink"/>
                <w:bCs/>
                <w:color w:val="auto"/>
                <w:sz w:val="18"/>
                <w:szCs w:val="18"/>
              </w:rPr>
              <w:t>10.29121/shodhkosh.v5.i1.2024.3446</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r w:rsidRPr="005E16F9">
              <w:rPr>
                <w:rStyle w:val="Hyperlink"/>
                <w:i/>
                <w:iCs/>
                <w:color w:val="auto"/>
                <w:sz w:val="18"/>
                <w:szCs w:val="18"/>
              </w:rPr>
              <w:t>ShodhKosh: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r w:rsidRPr="005E16F9">
              <w:rPr>
                <w:rStyle w:val="Hyperlink"/>
                <w:i/>
                <w:iCs/>
                <w:color w:val="auto"/>
                <w:sz w:val="18"/>
                <w:szCs w:val="18"/>
              </w:rPr>
              <w:t>ShodhKosh: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FA1EF" w14:textId="77777777" w:rsidR="00B31511" w:rsidRDefault="00B31511" w:rsidP="00CD3BBC">
      <w:pPr>
        <w:spacing w:after="0" w:line="240" w:lineRule="auto"/>
      </w:pPr>
      <w:r>
        <w:separator/>
      </w:r>
    </w:p>
  </w:footnote>
  <w:footnote w:type="continuationSeparator" w:id="0">
    <w:p w14:paraId="45BA9DEA" w14:textId="77777777" w:rsidR="00B31511" w:rsidRDefault="00B31511" w:rsidP="00CD3BBC">
      <w:pPr>
        <w:spacing w:after="0" w:line="240" w:lineRule="auto"/>
      </w:pPr>
      <w:r>
        <w:continuationSeparator/>
      </w:r>
    </w:p>
  </w:footnote>
  <w:footnote w:type="continuationNotice" w:id="1">
    <w:p w14:paraId="41049A66" w14:textId="77777777" w:rsidR="00B31511" w:rsidRDefault="00B315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Ingat Pesan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in Changing Late Adolescent Behavior</w:t>
    </w:r>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Ojo-Omoniyi, O. A., Oziegbe, O. and Ahuekw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bottom w:val="single" w:sz="12" w:space="0" w:color="ED7D31" w:themeColor="accent2"/>
      </w:tblBorders>
      <w:tblLook w:val="04A0" w:firstRow="1" w:lastRow="0" w:firstColumn="1" w:lastColumn="0" w:noHBand="0" w:noVBand="1"/>
    </w:tblPr>
    <w:tblGrid>
      <w:gridCol w:w="1129"/>
      <w:gridCol w:w="2831"/>
      <w:gridCol w:w="7216"/>
    </w:tblGrid>
    <w:tr w:rsidR="006B5645" w14:paraId="02FE2E77" w14:textId="77777777" w:rsidTr="00EE4113">
      <w:trPr>
        <w:cnfStyle w:val="000000100000" w:firstRow="0" w:lastRow="0" w:firstColumn="0" w:lastColumn="0" w:oddVBand="0" w:evenVBand="0" w:oddHBand="1" w:evenHBand="0" w:firstRowFirstColumn="0" w:firstRowLastColumn="0" w:lastRowFirstColumn="0" w:lastRowLastColumn="0"/>
        <w:trHeight w:val="841"/>
      </w:trPr>
      <w:tc>
        <w:tcPr>
          <w:tcW w:w="1129" w:type="dxa"/>
          <w:tcBorders>
            <w:bottom w:val="single" w:sz="24" w:space="0" w:color="auto"/>
          </w:tcBorders>
        </w:tcPr>
        <w:p w14:paraId="1E1CE2CC" w14:textId="024E9F79" w:rsidR="007E316B" w:rsidRDefault="007E316B" w:rsidP="0007257C">
          <w:pPr>
            <w:pStyle w:val="Header"/>
            <w:rPr>
              <w:noProof/>
            </w:rPr>
          </w:pPr>
          <w:r>
            <w:rPr>
              <w:noProof/>
              <w:lang w:eastAsia="en-IN"/>
            </w:rPr>
            <w:drawing>
              <wp:inline distT="0" distB="0" distL="0" distR="0" wp14:anchorId="3FB766E0" wp14:editId="569E3F1D">
                <wp:extent cx="466344" cy="518160"/>
                <wp:effectExtent l="0" t="0" r="0" b="0"/>
                <wp:docPr id="2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831" w:type="dxa"/>
          <w:tcBorders>
            <w:bottom w:val="single" w:sz="24" w:space="0" w:color="auto"/>
          </w:tcBorders>
        </w:tcPr>
        <w:p w14:paraId="4E888530" w14:textId="77777777" w:rsidR="00FB075F" w:rsidRDefault="00FB075F" w:rsidP="00992D9A">
          <w:pPr>
            <w:pStyle w:val="Header"/>
            <w:rPr>
              <w:rFonts w:ascii="Cambria" w:hAnsi="Cambria"/>
            </w:rPr>
          </w:pPr>
        </w:p>
        <w:p w14:paraId="64FA76A3" w14:textId="77777777" w:rsidR="00FC4B2D" w:rsidRPr="007E316B" w:rsidRDefault="00FC4B2D" w:rsidP="00FC4B2D">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1FC2EF8" w14:textId="77A63D7A" w:rsidR="007E316B" w:rsidRPr="007E316B" w:rsidRDefault="00FC4B2D" w:rsidP="00FC4B2D">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Borders>
            <w:bottom w:val="single" w:sz="24" w:space="0" w:color="auto"/>
          </w:tcBorders>
        </w:tcPr>
        <w:p w14:paraId="4DEA2D45" w14:textId="77777777" w:rsidR="00CB1469" w:rsidRDefault="00951935" w:rsidP="00992D9A">
          <w:pPr>
            <w:pStyle w:val="Header"/>
            <w:jc w:val="left"/>
            <w:rPr>
              <w:rStyle w:val="Strong"/>
              <w:rFonts w:ascii="Cambria" w:hAnsi="Cambria" w:cs="Segoe UI"/>
              <w:b w:val="0"/>
              <w:bCs w:val="0"/>
              <w:sz w:val="21"/>
              <w:szCs w:val="21"/>
              <w:shd w:val="clear" w:color="auto" w:fill="FFFFFF"/>
            </w:rPr>
          </w:pPr>
          <w:r>
            <w:rPr>
              <w:rStyle w:val="Strong"/>
              <w:rFonts w:ascii="Cambria" w:hAnsi="Cambria" w:cs="Segoe UI"/>
              <w:b w:val="0"/>
              <w:bCs w:val="0"/>
              <w:sz w:val="21"/>
              <w:szCs w:val="21"/>
              <w:shd w:val="clear" w:color="auto" w:fill="FFFFFF"/>
            </w:rPr>
            <w:t xml:space="preserve"> </w:t>
          </w:r>
          <w:r w:rsidR="00992D9A">
            <w:rPr>
              <w:rStyle w:val="Strong"/>
              <w:rFonts w:ascii="Cambria" w:hAnsi="Cambria" w:cs="Segoe UI"/>
              <w:b w:val="0"/>
              <w:bCs w:val="0"/>
              <w:sz w:val="21"/>
              <w:szCs w:val="21"/>
              <w:shd w:val="clear" w:color="auto" w:fill="FFFFFF"/>
            </w:rPr>
            <w:t xml:space="preserve">                                         </w:t>
          </w:r>
          <w:r w:rsidR="0007257C">
            <w:rPr>
              <w:rStyle w:val="Strong"/>
              <w:rFonts w:ascii="Cambria" w:hAnsi="Cambria" w:cs="Segoe UI"/>
              <w:b w:val="0"/>
              <w:bCs w:val="0"/>
              <w:sz w:val="21"/>
              <w:szCs w:val="21"/>
              <w:shd w:val="clear" w:color="auto" w:fill="FFFFFF"/>
            </w:rPr>
            <w:t xml:space="preserve"> </w:t>
          </w:r>
        </w:p>
        <w:p w14:paraId="2FCB17F7" w14:textId="0D0E931D" w:rsidR="00992D9A" w:rsidRPr="00992D9A" w:rsidRDefault="00CB1469" w:rsidP="00992D9A">
          <w:pPr>
            <w:pStyle w:val="Header"/>
            <w:jc w:val="left"/>
            <w:rPr>
              <w:rFonts w:ascii="Cambria" w:hAnsi="Cambria" w:cs="Segoe UI"/>
              <w:sz w:val="21"/>
              <w:szCs w:val="21"/>
              <w:shd w:val="clear" w:color="auto" w:fill="FFFFFF"/>
            </w:rPr>
          </w:pPr>
          <w:r>
            <w:rPr>
              <w:rStyle w:val="Strong"/>
              <w:rFonts w:cs="Segoe UI"/>
              <w:sz w:val="21"/>
              <w:szCs w:val="21"/>
              <w:shd w:val="clear" w:color="auto" w:fill="FFFFFF"/>
            </w:rPr>
            <w:t xml:space="preserve">                                                  </w:t>
          </w:r>
          <w:hyperlink r:id="rId2" w:history="1">
            <w:r w:rsidRPr="00F60C30">
              <w:rPr>
                <w:rStyle w:val="Hyperlink"/>
                <w:color w:val="auto"/>
              </w:rPr>
              <w:t>ShodhKosh: Journal of Visual and Performing Arts</w:t>
            </w:r>
          </w:hyperlink>
        </w:p>
        <w:p w14:paraId="12A29A17" w14:textId="52AB5807" w:rsidR="007E316B" w:rsidRPr="007E316B" w:rsidRDefault="00343A43" w:rsidP="006E2A16">
          <w:pPr>
            <w:pStyle w:val="Header"/>
            <w:jc w:val="right"/>
            <w:rPr>
              <w:rFonts w:ascii="Cambria" w:hAnsi="Cambria"/>
            </w:rPr>
          </w:pPr>
          <w:r>
            <w:rPr>
              <w:rFonts w:ascii="Cambria" w:hAnsi="Cambria"/>
            </w:rPr>
            <w:t>January</w:t>
          </w:r>
          <w:r w:rsidR="006E2A16">
            <w:rPr>
              <w:rFonts w:ascii="Cambria" w:hAnsi="Cambria"/>
            </w:rPr>
            <w:t>-</w:t>
          </w:r>
          <w:r w:rsidR="00BC4EDA">
            <w:rPr>
              <w:rFonts w:ascii="Cambria" w:hAnsi="Cambria"/>
            </w:rPr>
            <w:t>June</w:t>
          </w:r>
          <w:r w:rsidR="006E2A16">
            <w:rPr>
              <w:rFonts w:ascii="Cambria" w:hAnsi="Cambria"/>
            </w:rPr>
            <w:t xml:space="preserve"> </w:t>
          </w:r>
          <w:r w:rsidR="006E2A16" w:rsidRPr="006E2A16">
            <w:rPr>
              <w:rFonts w:ascii="Cambria" w:hAnsi="Cambria"/>
            </w:rPr>
            <w:t>202</w:t>
          </w:r>
          <w:r w:rsidR="00BC4EDA">
            <w:rPr>
              <w:rFonts w:ascii="Cambria" w:hAnsi="Cambria"/>
            </w:rPr>
            <w:t>4</w:t>
          </w:r>
          <w:r w:rsidR="00992D9A" w:rsidRPr="007E316B">
            <w:rPr>
              <w:rFonts w:ascii="Cambria" w:hAnsi="Cambria"/>
            </w:rPr>
            <w:t xml:space="preserve"> </w:t>
          </w:r>
          <w:r w:rsidR="00BC4EDA">
            <w:rPr>
              <w:rFonts w:ascii="Cambria" w:hAnsi="Cambria"/>
            </w:rPr>
            <w:t>5</w:t>
          </w:r>
          <w:r w:rsidR="00992D9A" w:rsidRPr="007E316B">
            <w:rPr>
              <w:rFonts w:ascii="Cambria" w:hAnsi="Cambria"/>
            </w:rPr>
            <w:t>(</w:t>
          </w:r>
          <w:r w:rsidR="00BC4EDA">
            <w:rPr>
              <w:rFonts w:ascii="Cambria" w:hAnsi="Cambria"/>
            </w:rPr>
            <w:t>1</w:t>
          </w:r>
          <w:r w:rsidR="00992D9A" w:rsidRPr="007E316B">
            <w:rPr>
              <w:rFonts w:ascii="Cambria" w:hAnsi="Cambria"/>
            </w:rPr>
            <w:t>),</w:t>
          </w:r>
          <w:r w:rsidR="00992D9A" w:rsidRPr="007E316B">
            <w:rPr>
              <w:rFonts w:ascii="Cambria" w:hAnsi="Cambria"/>
              <w:spacing w:val="-7"/>
            </w:rPr>
            <w:t xml:space="preserve"> </w:t>
          </w:r>
          <w:r w:rsidR="00585E37">
            <w:rPr>
              <w:rFonts w:ascii="Cambria" w:hAnsi="Cambria"/>
              <w:spacing w:val="-7"/>
            </w:rPr>
            <w:t>323</w:t>
          </w:r>
          <w:r w:rsidR="00992D9A" w:rsidRPr="007E316B">
            <w:rPr>
              <w:rFonts w:ascii="Cambria" w:hAnsi="Cambria"/>
              <w:spacing w:val="-5"/>
            </w:rPr>
            <w:t>–</w:t>
          </w:r>
          <w:r w:rsidR="00585E37">
            <w:rPr>
              <w:rFonts w:ascii="Cambria" w:hAnsi="Cambria"/>
              <w:spacing w:val="-5"/>
            </w:rPr>
            <w:t>328</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67342" w14:textId="4611A7DD" w:rsidR="00E40AC4" w:rsidRPr="00074244" w:rsidRDefault="0005013A" w:rsidP="00BB7360">
    <w:pPr>
      <w:pStyle w:val="13Title-Author-Header"/>
      <w:rPr>
        <w:color w:val="000000" w:themeColor="text1"/>
      </w:rPr>
    </w:pPr>
    <w:r w:rsidRPr="0005013A">
      <w:t>Love and Longing in Pablo Neruda’s Poetry</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375DD" w14:textId="2DC024E9" w:rsidR="00E40AC4" w:rsidRDefault="0005013A" w:rsidP="00C9373E">
    <w:pPr>
      <w:pStyle w:val="13Title-Author-Header"/>
    </w:pPr>
    <w:r w:rsidRPr="0005013A">
      <w:t xml:space="preserve">Sundari Irengbam, </w:t>
    </w:r>
    <w:r>
      <w:t xml:space="preserve">and </w:t>
    </w:r>
    <w:r w:rsidRPr="0005013A">
      <w:t>M. Rameshwor Singh</w:t>
    </w:r>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720"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2"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3"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4"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6"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7"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8"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11"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ED04EE1"/>
    <w:multiLevelType w:val="hybridMultilevel"/>
    <w:tmpl w:val="EA541E30"/>
    <w:lvl w:ilvl="0" w:tplc="F5507EE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4818326">
    <w:abstractNumId w:val="4"/>
  </w:num>
  <w:num w:numId="2" w16cid:durableId="595140261">
    <w:abstractNumId w:val="5"/>
  </w:num>
  <w:num w:numId="3" w16cid:durableId="1440683947">
    <w:abstractNumId w:val="0"/>
  </w:num>
  <w:num w:numId="4" w16cid:durableId="2068339764">
    <w:abstractNumId w:val="9"/>
  </w:num>
  <w:num w:numId="5" w16cid:durableId="454524055">
    <w:abstractNumId w:val="1"/>
  </w:num>
  <w:num w:numId="6" w16cid:durableId="1082989066">
    <w:abstractNumId w:val="2"/>
  </w:num>
  <w:num w:numId="7" w16cid:durableId="1159996973">
    <w:abstractNumId w:val="8"/>
  </w:num>
  <w:num w:numId="8" w16cid:durableId="312028123">
    <w:abstractNumId w:val="6"/>
  </w:num>
  <w:num w:numId="9" w16cid:durableId="255097528">
    <w:abstractNumId w:val="7"/>
  </w:num>
  <w:num w:numId="10" w16cid:durableId="1274702858">
    <w:abstractNumId w:val="3"/>
  </w:num>
  <w:num w:numId="11" w16cid:durableId="188614220">
    <w:abstractNumId w:val="11"/>
  </w:num>
  <w:num w:numId="12" w16cid:durableId="1858346923">
    <w:abstractNumId w:val="0"/>
    <w:lvlOverride w:ilvl="0">
      <w:startOverride w:val="2"/>
    </w:lvlOverride>
    <w:lvlOverride w:ilvl="1">
      <w:startOverride w:val="1"/>
    </w:lvlOverride>
  </w:num>
  <w:num w:numId="13" w16cid:durableId="275329984">
    <w:abstractNumId w:val="0"/>
    <w:lvlOverride w:ilvl="0">
      <w:startOverride w:val="2"/>
    </w:lvlOverride>
    <w:lvlOverride w:ilvl="1">
      <w:startOverride w:val="1"/>
    </w:lvlOverride>
  </w:num>
  <w:num w:numId="14" w16cid:durableId="2001688699">
    <w:abstractNumId w:val="0"/>
    <w:lvlOverride w:ilvl="0">
      <w:startOverride w:val="2"/>
    </w:lvlOverride>
    <w:lvlOverride w:ilvl="1">
      <w:startOverride w:val="1"/>
    </w:lvlOverride>
  </w:num>
  <w:num w:numId="15" w16cid:durableId="281113067">
    <w:abstractNumId w:val="0"/>
    <w:lvlOverride w:ilvl="0">
      <w:startOverride w:val="3"/>
    </w:lvlOverride>
  </w:num>
  <w:num w:numId="16" w16cid:durableId="1711227855">
    <w:abstractNumId w:val="0"/>
  </w:num>
  <w:num w:numId="17" w16cid:durableId="1745683057">
    <w:abstractNumId w:val="10"/>
  </w:num>
  <w:num w:numId="18" w16cid:durableId="176161574">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2264A"/>
    <w:rsid w:val="0002349D"/>
    <w:rsid w:val="0002721C"/>
    <w:rsid w:val="0003045E"/>
    <w:rsid w:val="00031967"/>
    <w:rsid w:val="0003386C"/>
    <w:rsid w:val="00033B26"/>
    <w:rsid w:val="00035F2A"/>
    <w:rsid w:val="00046B6C"/>
    <w:rsid w:val="0005013A"/>
    <w:rsid w:val="00055D6B"/>
    <w:rsid w:val="000623F0"/>
    <w:rsid w:val="000673D4"/>
    <w:rsid w:val="00067EDD"/>
    <w:rsid w:val="00071EF5"/>
    <w:rsid w:val="0007257C"/>
    <w:rsid w:val="00074244"/>
    <w:rsid w:val="00075AF3"/>
    <w:rsid w:val="00081021"/>
    <w:rsid w:val="00081B72"/>
    <w:rsid w:val="0008213A"/>
    <w:rsid w:val="0009189D"/>
    <w:rsid w:val="000929C0"/>
    <w:rsid w:val="00096EFD"/>
    <w:rsid w:val="0009749E"/>
    <w:rsid w:val="000A2BDB"/>
    <w:rsid w:val="000B1C7B"/>
    <w:rsid w:val="000B64F2"/>
    <w:rsid w:val="000C32BB"/>
    <w:rsid w:val="000C3F39"/>
    <w:rsid w:val="000C7489"/>
    <w:rsid w:val="000D26F4"/>
    <w:rsid w:val="000D5EAF"/>
    <w:rsid w:val="000D6400"/>
    <w:rsid w:val="000D79EC"/>
    <w:rsid w:val="000E0696"/>
    <w:rsid w:val="000E5452"/>
    <w:rsid w:val="000E5506"/>
    <w:rsid w:val="000F1479"/>
    <w:rsid w:val="000F2AC3"/>
    <w:rsid w:val="00100523"/>
    <w:rsid w:val="00101E5A"/>
    <w:rsid w:val="00103842"/>
    <w:rsid w:val="0010439E"/>
    <w:rsid w:val="00104A35"/>
    <w:rsid w:val="00106F56"/>
    <w:rsid w:val="00113CB0"/>
    <w:rsid w:val="00117CBC"/>
    <w:rsid w:val="001212B1"/>
    <w:rsid w:val="00121A88"/>
    <w:rsid w:val="001244B2"/>
    <w:rsid w:val="00126616"/>
    <w:rsid w:val="00135FCE"/>
    <w:rsid w:val="00142C9A"/>
    <w:rsid w:val="0014578F"/>
    <w:rsid w:val="0014687F"/>
    <w:rsid w:val="00152B01"/>
    <w:rsid w:val="00152C6C"/>
    <w:rsid w:val="0015317D"/>
    <w:rsid w:val="0015666F"/>
    <w:rsid w:val="001620B1"/>
    <w:rsid w:val="0016320C"/>
    <w:rsid w:val="00166D78"/>
    <w:rsid w:val="00172125"/>
    <w:rsid w:val="00174854"/>
    <w:rsid w:val="00175581"/>
    <w:rsid w:val="00176FC2"/>
    <w:rsid w:val="00177535"/>
    <w:rsid w:val="00177672"/>
    <w:rsid w:val="001812FA"/>
    <w:rsid w:val="00182D42"/>
    <w:rsid w:val="00182ED7"/>
    <w:rsid w:val="00186CBB"/>
    <w:rsid w:val="00191921"/>
    <w:rsid w:val="0019346F"/>
    <w:rsid w:val="001954AA"/>
    <w:rsid w:val="001B1F4B"/>
    <w:rsid w:val="001B356F"/>
    <w:rsid w:val="001B45F3"/>
    <w:rsid w:val="001B5411"/>
    <w:rsid w:val="001C0CE5"/>
    <w:rsid w:val="001C243F"/>
    <w:rsid w:val="001D05D8"/>
    <w:rsid w:val="001D5B31"/>
    <w:rsid w:val="001D5E04"/>
    <w:rsid w:val="001E0360"/>
    <w:rsid w:val="001E47C9"/>
    <w:rsid w:val="001E558D"/>
    <w:rsid w:val="001F0566"/>
    <w:rsid w:val="001F2291"/>
    <w:rsid w:val="001F3F61"/>
    <w:rsid w:val="001F5F73"/>
    <w:rsid w:val="001F782E"/>
    <w:rsid w:val="0020018B"/>
    <w:rsid w:val="00203D5F"/>
    <w:rsid w:val="00211A77"/>
    <w:rsid w:val="00212F8B"/>
    <w:rsid w:val="00214C0D"/>
    <w:rsid w:val="00215848"/>
    <w:rsid w:val="00222701"/>
    <w:rsid w:val="00222D41"/>
    <w:rsid w:val="00223840"/>
    <w:rsid w:val="0023200F"/>
    <w:rsid w:val="002406EA"/>
    <w:rsid w:val="00240715"/>
    <w:rsid w:val="00240C21"/>
    <w:rsid w:val="00252900"/>
    <w:rsid w:val="00260038"/>
    <w:rsid w:val="00263715"/>
    <w:rsid w:val="0026489B"/>
    <w:rsid w:val="0026760E"/>
    <w:rsid w:val="00274D94"/>
    <w:rsid w:val="002771C0"/>
    <w:rsid w:val="002810C7"/>
    <w:rsid w:val="0028475B"/>
    <w:rsid w:val="00287FDC"/>
    <w:rsid w:val="00293C34"/>
    <w:rsid w:val="002946C4"/>
    <w:rsid w:val="002A32E6"/>
    <w:rsid w:val="002A3827"/>
    <w:rsid w:val="002A7DD4"/>
    <w:rsid w:val="002B0C84"/>
    <w:rsid w:val="002B0CE8"/>
    <w:rsid w:val="002B16E9"/>
    <w:rsid w:val="002B7697"/>
    <w:rsid w:val="002C11D0"/>
    <w:rsid w:val="002C3C09"/>
    <w:rsid w:val="002C45F5"/>
    <w:rsid w:val="002C5665"/>
    <w:rsid w:val="002C6728"/>
    <w:rsid w:val="002D0497"/>
    <w:rsid w:val="002D21EB"/>
    <w:rsid w:val="002D2557"/>
    <w:rsid w:val="002D29A0"/>
    <w:rsid w:val="002E1612"/>
    <w:rsid w:val="002E68BC"/>
    <w:rsid w:val="002F076F"/>
    <w:rsid w:val="002F2F49"/>
    <w:rsid w:val="0031006E"/>
    <w:rsid w:val="003125BF"/>
    <w:rsid w:val="00314481"/>
    <w:rsid w:val="003162A4"/>
    <w:rsid w:val="00317EDE"/>
    <w:rsid w:val="003222BF"/>
    <w:rsid w:val="00322C48"/>
    <w:rsid w:val="00324E65"/>
    <w:rsid w:val="00327B24"/>
    <w:rsid w:val="00327E5A"/>
    <w:rsid w:val="00333E5C"/>
    <w:rsid w:val="00334206"/>
    <w:rsid w:val="00341601"/>
    <w:rsid w:val="00342B3F"/>
    <w:rsid w:val="00343A43"/>
    <w:rsid w:val="00345E52"/>
    <w:rsid w:val="003474E3"/>
    <w:rsid w:val="003535A9"/>
    <w:rsid w:val="00354046"/>
    <w:rsid w:val="00361E26"/>
    <w:rsid w:val="00366B3D"/>
    <w:rsid w:val="00371751"/>
    <w:rsid w:val="003727E8"/>
    <w:rsid w:val="0037450A"/>
    <w:rsid w:val="00383A0D"/>
    <w:rsid w:val="0039016B"/>
    <w:rsid w:val="003914B5"/>
    <w:rsid w:val="003946C5"/>
    <w:rsid w:val="003949DD"/>
    <w:rsid w:val="00396D81"/>
    <w:rsid w:val="003A5DF4"/>
    <w:rsid w:val="003B1EBE"/>
    <w:rsid w:val="003B3388"/>
    <w:rsid w:val="003B3B20"/>
    <w:rsid w:val="003B4A78"/>
    <w:rsid w:val="003B55DE"/>
    <w:rsid w:val="003B72CC"/>
    <w:rsid w:val="003B754F"/>
    <w:rsid w:val="003C2324"/>
    <w:rsid w:val="003C5670"/>
    <w:rsid w:val="003C65DC"/>
    <w:rsid w:val="003D271B"/>
    <w:rsid w:val="003D2E51"/>
    <w:rsid w:val="003D72BF"/>
    <w:rsid w:val="003D7370"/>
    <w:rsid w:val="003F0C83"/>
    <w:rsid w:val="003F16D5"/>
    <w:rsid w:val="003F2AAC"/>
    <w:rsid w:val="003F2CA0"/>
    <w:rsid w:val="003F30FF"/>
    <w:rsid w:val="003F591E"/>
    <w:rsid w:val="003F5AE9"/>
    <w:rsid w:val="003F5B45"/>
    <w:rsid w:val="004068EA"/>
    <w:rsid w:val="00407AAF"/>
    <w:rsid w:val="00410265"/>
    <w:rsid w:val="00410538"/>
    <w:rsid w:val="00411669"/>
    <w:rsid w:val="00411BCA"/>
    <w:rsid w:val="004128E0"/>
    <w:rsid w:val="00412BE5"/>
    <w:rsid w:val="004169DE"/>
    <w:rsid w:val="00420801"/>
    <w:rsid w:val="00421363"/>
    <w:rsid w:val="004227A0"/>
    <w:rsid w:val="00424A6E"/>
    <w:rsid w:val="00425FCA"/>
    <w:rsid w:val="00432A31"/>
    <w:rsid w:val="00434E6F"/>
    <w:rsid w:val="00437CC8"/>
    <w:rsid w:val="0044356E"/>
    <w:rsid w:val="00446E77"/>
    <w:rsid w:val="0045635C"/>
    <w:rsid w:val="004567E1"/>
    <w:rsid w:val="004569C5"/>
    <w:rsid w:val="00457E4B"/>
    <w:rsid w:val="004615C1"/>
    <w:rsid w:val="00464391"/>
    <w:rsid w:val="00467781"/>
    <w:rsid w:val="004700D8"/>
    <w:rsid w:val="004714AF"/>
    <w:rsid w:val="00475ADC"/>
    <w:rsid w:val="00482D56"/>
    <w:rsid w:val="00491EBD"/>
    <w:rsid w:val="004A0936"/>
    <w:rsid w:val="004B052C"/>
    <w:rsid w:val="004B0595"/>
    <w:rsid w:val="004B0ADF"/>
    <w:rsid w:val="004B104C"/>
    <w:rsid w:val="004B297C"/>
    <w:rsid w:val="004B4DF1"/>
    <w:rsid w:val="004C5763"/>
    <w:rsid w:val="004C589C"/>
    <w:rsid w:val="004D016F"/>
    <w:rsid w:val="004D2400"/>
    <w:rsid w:val="004D4C1A"/>
    <w:rsid w:val="004D603F"/>
    <w:rsid w:val="004D7DB1"/>
    <w:rsid w:val="004E15E9"/>
    <w:rsid w:val="004E6950"/>
    <w:rsid w:val="004F1235"/>
    <w:rsid w:val="004F71CE"/>
    <w:rsid w:val="004F7972"/>
    <w:rsid w:val="005020F4"/>
    <w:rsid w:val="00502752"/>
    <w:rsid w:val="005127E8"/>
    <w:rsid w:val="00514E5D"/>
    <w:rsid w:val="00521CC6"/>
    <w:rsid w:val="0052362E"/>
    <w:rsid w:val="00525676"/>
    <w:rsid w:val="0053156A"/>
    <w:rsid w:val="0053166B"/>
    <w:rsid w:val="0053241D"/>
    <w:rsid w:val="0053463F"/>
    <w:rsid w:val="00535BD4"/>
    <w:rsid w:val="00537616"/>
    <w:rsid w:val="00544B68"/>
    <w:rsid w:val="005469A0"/>
    <w:rsid w:val="00552E7B"/>
    <w:rsid w:val="005605A7"/>
    <w:rsid w:val="00566A00"/>
    <w:rsid w:val="00572878"/>
    <w:rsid w:val="00574E64"/>
    <w:rsid w:val="005826B5"/>
    <w:rsid w:val="00584323"/>
    <w:rsid w:val="005851E2"/>
    <w:rsid w:val="00585E37"/>
    <w:rsid w:val="0058658B"/>
    <w:rsid w:val="00587C98"/>
    <w:rsid w:val="00591F0C"/>
    <w:rsid w:val="005923C2"/>
    <w:rsid w:val="00596700"/>
    <w:rsid w:val="005A1C52"/>
    <w:rsid w:val="005A4EB2"/>
    <w:rsid w:val="005A5521"/>
    <w:rsid w:val="005A7BB0"/>
    <w:rsid w:val="005A7FDE"/>
    <w:rsid w:val="005B54F2"/>
    <w:rsid w:val="005B77FA"/>
    <w:rsid w:val="005C0B45"/>
    <w:rsid w:val="005C518E"/>
    <w:rsid w:val="005C5929"/>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7EB0"/>
    <w:rsid w:val="00641B4E"/>
    <w:rsid w:val="00650DD4"/>
    <w:rsid w:val="00651291"/>
    <w:rsid w:val="00651555"/>
    <w:rsid w:val="006541EE"/>
    <w:rsid w:val="00654A01"/>
    <w:rsid w:val="00655BFD"/>
    <w:rsid w:val="0066225D"/>
    <w:rsid w:val="0066325D"/>
    <w:rsid w:val="00664354"/>
    <w:rsid w:val="00670121"/>
    <w:rsid w:val="00671801"/>
    <w:rsid w:val="00677C57"/>
    <w:rsid w:val="00681DFA"/>
    <w:rsid w:val="00684C68"/>
    <w:rsid w:val="00686A86"/>
    <w:rsid w:val="0068775A"/>
    <w:rsid w:val="006907C3"/>
    <w:rsid w:val="006A5682"/>
    <w:rsid w:val="006A64AE"/>
    <w:rsid w:val="006B5645"/>
    <w:rsid w:val="006C02E9"/>
    <w:rsid w:val="006C6A28"/>
    <w:rsid w:val="006D0C53"/>
    <w:rsid w:val="006D57BC"/>
    <w:rsid w:val="006E0A36"/>
    <w:rsid w:val="006E2A16"/>
    <w:rsid w:val="006F0DEC"/>
    <w:rsid w:val="006F51F0"/>
    <w:rsid w:val="006F603A"/>
    <w:rsid w:val="007026AB"/>
    <w:rsid w:val="0070408D"/>
    <w:rsid w:val="00704C3C"/>
    <w:rsid w:val="00712320"/>
    <w:rsid w:val="007171BF"/>
    <w:rsid w:val="0072188D"/>
    <w:rsid w:val="00721F15"/>
    <w:rsid w:val="0072258F"/>
    <w:rsid w:val="0072457F"/>
    <w:rsid w:val="00724DA2"/>
    <w:rsid w:val="00730276"/>
    <w:rsid w:val="007304A7"/>
    <w:rsid w:val="00734092"/>
    <w:rsid w:val="00735E89"/>
    <w:rsid w:val="00737772"/>
    <w:rsid w:val="0074055A"/>
    <w:rsid w:val="00741129"/>
    <w:rsid w:val="0074310F"/>
    <w:rsid w:val="00747795"/>
    <w:rsid w:val="0075133B"/>
    <w:rsid w:val="00760AC7"/>
    <w:rsid w:val="00761D1F"/>
    <w:rsid w:val="007650BD"/>
    <w:rsid w:val="00767B70"/>
    <w:rsid w:val="00770D2C"/>
    <w:rsid w:val="00773B38"/>
    <w:rsid w:val="007818A9"/>
    <w:rsid w:val="007A0C98"/>
    <w:rsid w:val="007A5769"/>
    <w:rsid w:val="007A5792"/>
    <w:rsid w:val="007D79BB"/>
    <w:rsid w:val="007E0030"/>
    <w:rsid w:val="007E316B"/>
    <w:rsid w:val="007E3172"/>
    <w:rsid w:val="007E5BCC"/>
    <w:rsid w:val="007E79FE"/>
    <w:rsid w:val="007F40A8"/>
    <w:rsid w:val="007F5705"/>
    <w:rsid w:val="007F5F75"/>
    <w:rsid w:val="007F6CDD"/>
    <w:rsid w:val="0080084D"/>
    <w:rsid w:val="00800B7E"/>
    <w:rsid w:val="0081437C"/>
    <w:rsid w:val="00814BA2"/>
    <w:rsid w:val="00815386"/>
    <w:rsid w:val="00817515"/>
    <w:rsid w:val="00817CCF"/>
    <w:rsid w:val="00821E9D"/>
    <w:rsid w:val="00840054"/>
    <w:rsid w:val="008522E6"/>
    <w:rsid w:val="00852AE0"/>
    <w:rsid w:val="00853799"/>
    <w:rsid w:val="00855A76"/>
    <w:rsid w:val="00855E43"/>
    <w:rsid w:val="00855E82"/>
    <w:rsid w:val="00855FA9"/>
    <w:rsid w:val="00856F04"/>
    <w:rsid w:val="00861486"/>
    <w:rsid w:val="00862222"/>
    <w:rsid w:val="00862AF5"/>
    <w:rsid w:val="00863970"/>
    <w:rsid w:val="00867C78"/>
    <w:rsid w:val="0087294F"/>
    <w:rsid w:val="00876B63"/>
    <w:rsid w:val="00877098"/>
    <w:rsid w:val="00877101"/>
    <w:rsid w:val="00892BD7"/>
    <w:rsid w:val="00893413"/>
    <w:rsid w:val="00894654"/>
    <w:rsid w:val="00895F42"/>
    <w:rsid w:val="008977B7"/>
    <w:rsid w:val="008A1DAD"/>
    <w:rsid w:val="008A3245"/>
    <w:rsid w:val="008A3977"/>
    <w:rsid w:val="008B7958"/>
    <w:rsid w:val="008B7F1D"/>
    <w:rsid w:val="008C6A82"/>
    <w:rsid w:val="008D042D"/>
    <w:rsid w:val="008D2785"/>
    <w:rsid w:val="008D3841"/>
    <w:rsid w:val="008E34EA"/>
    <w:rsid w:val="008F2EC1"/>
    <w:rsid w:val="008F4970"/>
    <w:rsid w:val="008F781C"/>
    <w:rsid w:val="00900932"/>
    <w:rsid w:val="00902245"/>
    <w:rsid w:val="00902F6F"/>
    <w:rsid w:val="009049D4"/>
    <w:rsid w:val="009068CB"/>
    <w:rsid w:val="00907450"/>
    <w:rsid w:val="00912A22"/>
    <w:rsid w:val="00916204"/>
    <w:rsid w:val="00916E66"/>
    <w:rsid w:val="0091764E"/>
    <w:rsid w:val="009230CE"/>
    <w:rsid w:val="00926ACE"/>
    <w:rsid w:val="0092793A"/>
    <w:rsid w:val="0093242A"/>
    <w:rsid w:val="00932D7A"/>
    <w:rsid w:val="00935A7D"/>
    <w:rsid w:val="009418BD"/>
    <w:rsid w:val="00942E5E"/>
    <w:rsid w:val="00945D53"/>
    <w:rsid w:val="00951935"/>
    <w:rsid w:val="009544BD"/>
    <w:rsid w:val="00955F3C"/>
    <w:rsid w:val="0095640D"/>
    <w:rsid w:val="00964D60"/>
    <w:rsid w:val="0097504C"/>
    <w:rsid w:val="00977B37"/>
    <w:rsid w:val="009835A7"/>
    <w:rsid w:val="00985E49"/>
    <w:rsid w:val="00990DE9"/>
    <w:rsid w:val="00991496"/>
    <w:rsid w:val="009922DF"/>
    <w:rsid w:val="00992D9A"/>
    <w:rsid w:val="00996CF6"/>
    <w:rsid w:val="009A1F11"/>
    <w:rsid w:val="009B640F"/>
    <w:rsid w:val="009C556A"/>
    <w:rsid w:val="009C624A"/>
    <w:rsid w:val="009D1E1B"/>
    <w:rsid w:val="009E14B3"/>
    <w:rsid w:val="009F31CC"/>
    <w:rsid w:val="009F3C6C"/>
    <w:rsid w:val="00A047ED"/>
    <w:rsid w:val="00A05766"/>
    <w:rsid w:val="00A0683D"/>
    <w:rsid w:val="00A06EFB"/>
    <w:rsid w:val="00A15A2F"/>
    <w:rsid w:val="00A23B48"/>
    <w:rsid w:val="00A35D5E"/>
    <w:rsid w:val="00A37A9E"/>
    <w:rsid w:val="00A47D56"/>
    <w:rsid w:val="00A5287D"/>
    <w:rsid w:val="00A54FE6"/>
    <w:rsid w:val="00A62BBE"/>
    <w:rsid w:val="00A71E99"/>
    <w:rsid w:val="00A757D2"/>
    <w:rsid w:val="00A768D2"/>
    <w:rsid w:val="00A917BB"/>
    <w:rsid w:val="00A97157"/>
    <w:rsid w:val="00A97733"/>
    <w:rsid w:val="00AA4137"/>
    <w:rsid w:val="00AA6B5B"/>
    <w:rsid w:val="00AB4721"/>
    <w:rsid w:val="00AB4CB6"/>
    <w:rsid w:val="00AB537D"/>
    <w:rsid w:val="00AB57B2"/>
    <w:rsid w:val="00AB5C00"/>
    <w:rsid w:val="00AB6EC4"/>
    <w:rsid w:val="00AC0DCC"/>
    <w:rsid w:val="00AC33FC"/>
    <w:rsid w:val="00AC5FA5"/>
    <w:rsid w:val="00AD0640"/>
    <w:rsid w:val="00AD103A"/>
    <w:rsid w:val="00AD18D8"/>
    <w:rsid w:val="00AD4576"/>
    <w:rsid w:val="00AD54A7"/>
    <w:rsid w:val="00AD750D"/>
    <w:rsid w:val="00AD7998"/>
    <w:rsid w:val="00AE279F"/>
    <w:rsid w:val="00AE3A68"/>
    <w:rsid w:val="00AE3D75"/>
    <w:rsid w:val="00AE5132"/>
    <w:rsid w:val="00AE579B"/>
    <w:rsid w:val="00AF1F5A"/>
    <w:rsid w:val="00AF23AE"/>
    <w:rsid w:val="00B001BF"/>
    <w:rsid w:val="00B02DF4"/>
    <w:rsid w:val="00B0404D"/>
    <w:rsid w:val="00B11403"/>
    <w:rsid w:val="00B118FC"/>
    <w:rsid w:val="00B170A9"/>
    <w:rsid w:val="00B21DE6"/>
    <w:rsid w:val="00B22B5C"/>
    <w:rsid w:val="00B24696"/>
    <w:rsid w:val="00B24881"/>
    <w:rsid w:val="00B31511"/>
    <w:rsid w:val="00B333DB"/>
    <w:rsid w:val="00B3388D"/>
    <w:rsid w:val="00B36F1E"/>
    <w:rsid w:val="00B41585"/>
    <w:rsid w:val="00B53FAD"/>
    <w:rsid w:val="00B54A1E"/>
    <w:rsid w:val="00B551F8"/>
    <w:rsid w:val="00B623FC"/>
    <w:rsid w:val="00B650AF"/>
    <w:rsid w:val="00B71D54"/>
    <w:rsid w:val="00B8298A"/>
    <w:rsid w:val="00B84868"/>
    <w:rsid w:val="00B87B81"/>
    <w:rsid w:val="00B910FC"/>
    <w:rsid w:val="00BA75A0"/>
    <w:rsid w:val="00BB1CB0"/>
    <w:rsid w:val="00BB510D"/>
    <w:rsid w:val="00BB7360"/>
    <w:rsid w:val="00BC042B"/>
    <w:rsid w:val="00BC0FC6"/>
    <w:rsid w:val="00BC110B"/>
    <w:rsid w:val="00BC3C8C"/>
    <w:rsid w:val="00BC4EDA"/>
    <w:rsid w:val="00BD2337"/>
    <w:rsid w:val="00BD53AF"/>
    <w:rsid w:val="00BD5C2E"/>
    <w:rsid w:val="00BE03DD"/>
    <w:rsid w:val="00BE4D15"/>
    <w:rsid w:val="00BE526D"/>
    <w:rsid w:val="00BE541A"/>
    <w:rsid w:val="00BF28DF"/>
    <w:rsid w:val="00BF3EED"/>
    <w:rsid w:val="00C02E76"/>
    <w:rsid w:val="00C04303"/>
    <w:rsid w:val="00C0561B"/>
    <w:rsid w:val="00C1133E"/>
    <w:rsid w:val="00C171DD"/>
    <w:rsid w:val="00C34384"/>
    <w:rsid w:val="00C35AC9"/>
    <w:rsid w:val="00C42047"/>
    <w:rsid w:val="00C5105C"/>
    <w:rsid w:val="00C560EA"/>
    <w:rsid w:val="00C61482"/>
    <w:rsid w:val="00C614C6"/>
    <w:rsid w:val="00C631BB"/>
    <w:rsid w:val="00C65617"/>
    <w:rsid w:val="00C6690D"/>
    <w:rsid w:val="00C67F0D"/>
    <w:rsid w:val="00C707C5"/>
    <w:rsid w:val="00C82323"/>
    <w:rsid w:val="00C84F50"/>
    <w:rsid w:val="00C8723E"/>
    <w:rsid w:val="00C9373E"/>
    <w:rsid w:val="00C94CB5"/>
    <w:rsid w:val="00C9522E"/>
    <w:rsid w:val="00C954B8"/>
    <w:rsid w:val="00CA0385"/>
    <w:rsid w:val="00CB1469"/>
    <w:rsid w:val="00CB422C"/>
    <w:rsid w:val="00CB503D"/>
    <w:rsid w:val="00CB548E"/>
    <w:rsid w:val="00CB5787"/>
    <w:rsid w:val="00CB6EFC"/>
    <w:rsid w:val="00CB7444"/>
    <w:rsid w:val="00CC1152"/>
    <w:rsid w:val="00CC26DF"/>
    <w:rsid w:val="00CC464E"/>
    <w:rsid w:val="00CC7639"/>
    <w:rsid w:val="00CD397F"/>
    <w:rsid w:val="00CD3BBC"/>
    <w:rsid w:val="00CD4A38"/>
    <w:rsid w:val="00CE0095"/>
    <w:rsid w:val="00CE5FE8"/>
    <w:rsid w:val="00CE7E6D"/>
    <w:rsid w:val="00CF127B"/>
    <w:rsid w:val="00CF16F9"/>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6436"/>
    <w:rsid w:val="00D66F01"/>
    <w:rsid w:val="00D74D54"/>
    <w:rsid w:val="00D809B3"/>
    <w:rsid w:val="00D80CCB"/>
    <w:rsid w:val="00D82451"/>
    <w:rsid w:val="00D84017"/>
    <w:rsid w:val="00D84196"/>
    <w:rsid w:val="00D8423E"/>
    <w:rsid w:val="00D8458C"/>
    <w:rsid w:val="00D86FA1"/>
    <w:rsid w:val="00D912F1"/>
    <w:rsid w:val="00D9192F"/>
    <w:rsid w:val="00D923BD"/>
    <w:rsid w:val="00D933E1"/>
    <w:rsid w:val="00D94693"/>
    <w:rsid w:val="00DB2313"/>
    <w:rsid w:val="00DB408B"/>
    <w:rsid w:val="00DC3A96"/>
    <w:rsid w:val="00DC5855"/>
    <w:rsid w:val="00DC7AA8"/>
    <w:rsid w:val="00DD2766"/>
    <w:rsid w:val="00DD2A8D"/>
    <w:rsid w:val="00DD359F"/>
    <w:rsid w:val="00DE304E"/>
    <w:rsid w:val="00DE580A"/>
    <w:rsid w:val="00DF2E40"/>
    <w:rsid w:val="00DF3961"/>
    <w:rsid w:val="00E002A0"/>
    <w:rsid w:val="00E018F8"/>
    <w:rsid w:val="00E069D1"/>
    <w:rsid w:val="00E17F55"/>
    <w:rsid w:val="00E23652"/>
    <w:rsid w:val="00E26147"/>
    <w:rsid w:val="00E2786B"/>
    <w:rsid w:val="00E309F5"/>
    <w:rsid w:val="00E311E3"/>
    <w:rsid w:val="00E3195F"/>
    <w:rsid w:val="00E35FE1"/>
    <w:rsid w:val="00E37531"/>
    <w:rsid w:val="00E40AC4"/>
    <w:rsid w:val="00E5219C"/>
    <w:rsid w:val="00E61D39"/>
    <w:rsid w:val="00E743C3"/>
    <w:rsid w:val="00E7452B"/>
    <w:rsid w:val="00E769FA"/>
    <w:rsid w:val="00E800DC"/>
    <w:rsid w:val="00E80ADA"/>
    <w:rsid w:val="00E821FE"/>
    <w:rsid w:val="00E91473"/>
    <w:rsid w:val="00E91BF0"/>
    <w:rsid w:val="00E94A37"/>
    <w:rsid w:val="00E95565"/>
    <w:rsid w:val="00EA173A"/>
    <w:rsid w:val="00EA377A"/>
    <w:rsid w:val="00EA7ED7"/>
    <w:rsid w:val="00EB16A1"/>
    <w:rsid w:val="00EC273D"/>
    <w:rsid w:val="00EC3543"/>
    <w:rsid w:val="00EC6BDB"/>
    <w:rsid w:val="00EC74FC"/>
    <w:rsid w:val="00ED4916"/>
    <w:rsid w:val="00EE02D3"/>
    <w:rsid w:val="00EE4113"/>
    <w:rsid w:val="00EE6154"/>
    <w:rsid w:val="00EE6560"/>
    <w:rsid w:val="00EF14A1"/>
    <w:rsid w:val="00EF5E1F"/>
    <w:rsid w:val="00F043D0"/>
    <w:rsid w:val="00F118AB"/>
    <w:rsid w:val="00F14BA9"/>
    <w:rsid w:val="00F16374"/>
    <w:rsid w:val="00F16C72"/>
    <w:rsid w:val="00F20990"/>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62795"/>
    <w:rsid w:val="00F6784D"/>
    <w:rsid w:val="00F727FF"/>
    <w:rsid w:val="00F7495F"/>
    <w:rsid w:val="00F772A8"/>
    <w:rsid w:val="00F80BBD"/>
    <w:rsid w:val="00F81D21"/>
    <w:rsid w:val="00F8356C"/>
    <w:rsid w:val="00F926E2"/>
    <w:rsid w:val="00F94168"/>
    <w:rsid w:val="00F95A76"/>
    <w:rsid w:val="00F9723F"/>
    <w:rsid w:val="00FA0313"/>
    <w:rsid w:val="00FA2B98"/>
    <w:rsid w:val="00FA7AA9"/>
    <w:rsid w:val="00FB075F"/>
    <w:rsid w:val="00FB1A63"/>
    <w:rsid w:val="00FB1CAB"/>
    <w:rsid w:val="00FC01B6"/>
    <w:rsid w:val="00FC4B2D"/>
    <w:rsid w:val="00FC51BA"/>
    <w:rsid w:val="00FD4E32"/>
    <w:rsid w:val="00FD5C4B"/>
    <w:rsid w:val="00FD7968"/>
    <w:rsid w:val="00FD7A8D"/>
    <w:rsid w:val="00FE1068"/>
    <w:rsid w:val="00FE7C54"/>
    <w:rsid w:val="00FF103D"/>
    <w:rsid w:val="00FF1A81"/>
    <w:rsid w:val="00FF1E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36F1E"/>
    <w:pPr>
      <w:numPr>
        <w:numId w:val="2"/>
      </w:numPr>
      <w:ind w:left="357" w:hanging="357"/>
    </w:pPr>
    <w:rPr>
      <w:b/>
      <w:caps/>
      <w:sz w:val="26"/>
    </w:rPr>
  </w:style>
  <w:style w:type="paragraph" w:customStyle="1" w:styleId="06HEAD1">
    <w:name w:val="06_HEAD 1"/>
    <w:basedOn w:val="Heading1"/>
    <w:next w:val="Heading1"/>
    <w:link w:val="06HEAD1Char"/>
    <w:qFormat/>
    <w:rsid w:val="00585E37"/>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3F5B45"/>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3"/>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FD7968"/>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36F1E"/>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FD7968"/>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585E37"/>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character" w:styleId="UnresolvedMention">
    <w:name w:val="Unresolved Mention"/>
    <w:basedOn w:val="DefaultParagraphFont"/>
    <w:uiPriority w:val="99"/>
    <w:semiHidden/>
    <w:unhideWhenUsed/>
    <w:rsid w:val="000501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engbam@gmail.com" TargetMode="External"/><Relationship Id="rId13" Type="http://schemas.openxmlformats.org/officeDocument/2006/relationships/hyperlink" Target="mailto:irengbam@gmail.com"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ossmark.crossref.org/dialog/?doi=10.29121/shodhkosh.v5.i1.2024.3446&amp;domain=pdf&amp;date_stamp=2024-01-01"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meshworm99@rediffmail.com" TargetMode="External"/><Relationship Id="rId14" Type="http://schemas.openxmlformats.org/officeDocument/2006/relationships/hyperlink" Target="https://dx.doi.org/10.29121/shodhkosh.v5.i1.2024.3446" TargetMode="External"/><Relationship Id="rId22" Type="http://schemas.openxmlformats.org/officeDocument/2006/relationships/footer" Target="foot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5.i1.2024.3446"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6</Pages>
  <Words>3565</Words>
  <Characters>2032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Granthaalayah Publications and Printers</Company>
  <LinksUpToDate>false</LinksUpToDate>
  <CharactersWithSpaces>23840</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Granthaalayah Editor</cp:lastModifiedBy>
  <cp:revision>316</cp:revision>
  <dcterms:created xsi:type="dcterms:W3CDTF">2022-03-24T06:57:00Z</dcterms:created>
  <dcterms:modified xsi:type="dcterms:W3CDTF">2024-12-3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